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7C44C0" w14:textId="7B819DB3" w:rsidR="00385FA0" w:rsidRPr="00780D15" w:rsidRDefault="00385FA0" w:rsidP="00385FA0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33ECA377" wp14:editId="762406D5">
            <wp:simplePos x="0" y="0"/>
            <wp:positionH relativeFrom="margin">
              <wp:align>center</wp:align>
            </wp:positionH>
            <wp:positionV relativeFrom="margin">
              <wp:posOffset>-520700</wp:posOffset>
            </wp:positionV>
            <wp:extent cx="1371600" cy="1481328"/>
            <wp:effectExtent l="0" t="0" r="0" b="5080"/>
            <wp:wrapNone/>
            <wp:docPr id="1284581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581159" name="Picture 128458115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4813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685385" w14:textId="77777777" w:rsidR="00385FA0" w:rsidRDefault="00385FA0" w:rsidP="00D20A37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5F270DBE" w14:textId="77777777" w:rsidR="00565F4F" w:rsidRDefault="00565F4F" w:rsidP="009E65C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660A0A" w14:textId="6459E30D" w:rsidR="00D20A37" w:rsidRPr="009E65CD" w:rsidRDefault="00D20A37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65CD">
        <w:rPr>
          <w:rFonts w:ascii="Times New Roman" w:hAnsi="Times New Roman" w:cs="Times New Roman"/>
          <w:b/>
          <w:bCs/>
          <w:sz w:val="24"/>
          <w:szCs w:val="24"/>
        </w:rPr>
        <w:t>Department of Information Technology</w:t>
      </w:r>
      <w:r w:rsidRPr="009E65CD">
        <w:rPr>
          <w:rFonts w:ascii="Times New Roman" w:hAnsi="Times New Roman" w:cs="Times New Roman"/>
          <w:b/>
          <w:bCs/>
          <w:sz w:val="24"/>
          <w:szCs w:val="24"/>
        </w:rPr>
        <w:br/>
        <w:t>School of Information Technology</w:t>
      </w:r>
      <w:r w:rsidRPr="009E65CD">
        <w:rPr>
          <w:rFonts w:ascii="Times New Roman" w:hAnsi="Times New Roman" w:cs="Times New Roman"/>
          <w:b/>
          <w:bCs/>
          <w:sz w:val="24"/>
          <w:szCs w:val="24"/>
        </w:rPr>
        <w:br/>
        <w:t>Manipal University Jaipur</w:t>
      </w:r>
      <w:r w:rsidRPr="009E65CD">
        <w:rPr>
          <w:rFonts w:ascii="Times New Roman" w:hAnsi="Times New Roman" w:cs="Times New Roman"/>
          <w:b/>
          <w:bCs/>
          <w:sz w:val="24"/>
          <w:szCs w:val="24"/>
        </w:rPr>
        <w:br/>
        <w:t xml:space="preserve">Rajasthan </w:t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 303007</w:t>
      </w:r>
    </w:p>
    <w:p w14:paraId="703F0552" w14:textId="2325FF09" w:rsidR="005724FA" w:rsidRPr="009E65CD" w:rsidRDefault="005724FA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E27228A" w14:textId="77877558" w:rsidR="003C24C7" w:rsidRDefault="00D0132B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Report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  <w:t>On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hAnsi="Times New Roman" w:cs="Times New Roman"/>
          <w:b/>
          <w:bCs/>
          <w:sz w:val="24"/>
          <w:szCs w:val="24"/>
        </w:rPr>
        <w:br/>
        <w:t>Health and Fitness GYM Website</w:t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  <w:t>Under the Mentorship of</w:t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  <w:t xml:space="preserve">Dr. </w:t>
      </w:r>
      <w:proofErr w:type="spellStart"/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t>Sudhir</w:t>
      </w:r>
      <w:proofErr w:type="spellEnd"/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t>Sharma</w:t>
      </w:r>
      <w:proofErr w:type="gramEnd"/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  <w:t>(Assistant Professor – Senior Scale)</w:t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5724FA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3C24C7">
        <w:rPr>
          <w:rFonts w:ascii="Times New Roman" w:hAnsi="Times New Roman" w:cs="Times New Roman"/>
          <w:b/>
          <w:bCs/>
          <w:sz w:val="24"/>
          <w:szCs w:val="24"/>
        </w:rPr>
        <w:t>Submitted By</w:t>
      </w:r>
      <w:r w:rsidR="00780D15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385FA0" w:rsidRPr="009E65CD">
        <w:rPr>
          <w:rFonts w:ascii="Times New Roman" w:hAnsi="Times New Roman" w:cs="Times New Roman"/>
          <w:b/>
          <w:bCs/>
          <w:sz w:val="24"/>
          <w:szCs w:val="24"/>
        </w:rPr>
        <w:t>Aditya Raj</w:t>
      </w:r>
    </w:p>
    <w:p w14:paraId="008458C0" w14:textId="4BBE8B2A" w:rsidR="00D0132B" w:rsidRDefault="00D0132B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19302457</w:t>
      </w:r>
    </w:p>
    <w:p w14:paraId="4BC3A377" w14:textId="77777777" w:rsidR="003C24C7" w:rsidRDefault="003C24C7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rsh Mishra</w:t>
      </w:r>
    </w:p>
    <w:p w14:paraId="0CE407F9" w14:textId="2B62DB0E" w:rsidR="00780D15" w:rsidRPr="009E65CD" w:rsidRDefault="003C24C7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24C7">
        <w:rPr>
          <w:rFonts w:ascii="Times New Roman" w:hAnsi="Times New Roman" w:cs="Times New Roman"/>
          <w:b/>
          <w:bCs/>
          <w:sz w:val="24"/>
          <w:szCs w:val="24"/>
        </w:rPr>
        <w:t>219302368</w:t>
      </w:r>
      <w:r w:rsidR="00780D15" w:rsidRPr="009E65CD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34E90D5D" w14:textId="77777777" w:rsidR="00565F4F" w:rsidRDefault="003053EF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For the </w:t>
      </w:r>
      <w:proofErr w:type="spellStart"/>
      <w:r w:rsidRPr="009E65CD">
        <w:rPr>
          <w:rFonts w:ascii="Times New Roman" w:hAnsi="Times New Roman" w:cs="Times New Roman"/>
          <w:b/>
          <w:bCs/>
          <w:sz w:val="24"/>
          <w:szCs w:val="24"/>
        </w:rPr>
        <w:t>B.Tech</w:t>
      </w:r>
      <w:proofErr w:type="spellEnd"/>
      <w:r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 (IT) Course</w:t>
      </w:r>
      <w:r w:rsidRPr="009E65CD">
        <w:rPr>
          <w:rFonts w:ascii="Times New Roman" w:hAnsi="Times New Roman" w:cs="Times New Roman"/>
          <w:b/>
          <w:bCs/>
          <w:sz w:val="24"/>
          <w:szCs w:val="24"/>
        </w:rPr>
        <w:br/>
        <w:t>Web Technology</w:t>
      </w:r>
      <w:r w:rsidR="003F6368" w:rsidRPr="009E65CD">
        <w:rPr>
          <w:rFonts w:ascii="Times New Roman" w:hAnsi="Times New Roman" w:cs="Times New Roman"/>
          <w:b/>
          <w:bCs/>
          <w:sz w:val="24"/>
          <w:szCs w:val="24"/>
        </w:rPr>
        <w:br/>
        <w:t>Course Code: IT2232</w:t>
      </w:r>
    </w:p>
    <w:p w14:paraId="3888824B" w14:textId="6BB2883E" w:rsidR="00385FA0" w:rsidRPr="009E65CD" w:rsidRDefault="00780D15" w:rsidP="003C24C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Submission Date: </w:t>
      </w:r>
      <w:r w:rsidR="00645ECD" w:rsidRPr="009E65CD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385FA0" w:rsidRPr="009E65CD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="00645ECD" w:rsidRPr="009E65CD">
        <w:rPr>
          <w:rFonts w:ascii="Times New Roman" w:hAnsi="Times New Roman" w:cs="Times New Roman"/>
          <w:b/>
          <w:bCs/>
          <w:sz w:val="24"/>
          <w:szCs w:val="24"/>
        </w:rPr>
        <w:t xml:space="preserve"> April, 2023</w:t>
      </w:r>
    </w:p>
    <w:p w14:paraId="6EE411B3" w14:textId="5BE00C3E" w:rsidR="00565F4F" w:rsidRPr="00A1029B" w:rsidRDefault="000A0A9A" w:rsidP="00565F4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A1029B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BLEM</w:t>
      </w:r>
      <w:r w:rsidR="00565F4F" w:rsidRPr="00A1029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1029B">
        <w:rPr>
          <w:rFonts w:ascii="Times New Roman" w:hAnsi="Times New Roman" w:cs="Times New Roman"/>
          <w:b/>
          <w:bCs/>
          <w:sz w:val="28"/>
          <w:szCs w:val="28"/>
        </w:rPr>
        <w:t xml:space="preserve"> STATEMENT</w:t>
      </w:r>
      <w:proofErr w:type="gramEnd"/>
    </w:p>
    <w:p w14:paraId="5E0114C3" w14:textId="3F49829A" w:rsidR="00851416" w:rsidRDefault="00851416" w:rsidP="00E7148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480">
        <w:rPr>
          <w:rFonts w:ascii="Times New Roman" w:hAnsi="Times New Roman" w:cs="Times New Roman"/>
          <w:sz w:val="24"/>
          <w:szCs w:val="24"/>
        </w:rPr>
        <w:t>Time consuming as data entry which include calculations takes lot of time.</w:t>
      </w:r>
    </w:p>
    <w:p w14:paraId="3B04F6A4" w14:textId="58295748" w:rsidR="00565F4F" w:rsidRPr="00565F4F" w:rsidRDefault="00565F4F" w:rsidP="00565F4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65F4F">
        <w:rPr>
          <w:rFonts w:ascii="Times New Roman" w:hAnsi="Times New Roman" w:cs="Times New Roman"/>
          <w:sz w:val="24"/>
          <w:szCs w:val="24"/>
        </w:rPr>
        <w:t>Existing system was manual.</w:t>
      </w:r>
    </w:p>
    <w:p w14:paraId="3EEC2924" w14:textId="5D54AD56" w:rsidR="00851416" w:rsidRPr="00E71480" w:rsidRDefault="00851416" w:rsidP="00E7148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480">
        <w:rPr>
          <w:rFonts w:ascii="Times New Roman" w:hAnsi="Times New Roman" w:cs="Times New Roman"/>
          <w:sz w:val="24"/>
          <w:szCs w:val="24"/>
        </w:rPr>
        <w:t>Searching was very complex due to numerous entries.</w:t>
      </w:r>
    </w:p>
    <w:p w14:paraId="265E5644" w14:textId="54BFD16B" w:rsidR="00851416" w:rsidRPr="00E71480" w:rsidRDefault="00851416" w:rsidP="00E7148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1480">
        <w:rPr>
          <w:rFonts w:ascii="Times New Roman" w:hAnsi="Times New Roman" w:cs="Times New Roman"/>
          <w:sz w:val="24"/>
          <w:szCs w:val="24"/>
        </w:rPr>
        <w:t xml:space="preserve">Our proposed website is designed to be faster and provide better </w:t>
      </w:r>
      <w:proofErr w:type="spellStart"/>
      <w:r w:rsidRPr="00E71480">
        <w:rPr>
          <w:rFonts w:ascii="Times New Roman" w:hAnsi="Times New Roman" w:cs="Times New Roman"/>
          <w:sz w:val="24"/>
          <w:szCs w:val="24"/>
        </w:rPr>
        <w:t>results.</w:t>
      </w:r>
      <w:r w:rsidR="00E71480" w:rsidRPr="00E7148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71480" w:rsidRPr="00E71480">
        <w:rPr>
          <w:rFonts w:ascii="Times New Roman" w:hAnsi="Times New Roman" w:cs="Times New Roman"/>
          <w:sz w:val="24"/>
          <w:szCs w:val="24"/>
        </w:rPr>
        <w:t xml:space="preserve"> project is made in order to effectively and efficiently cater to requirements of the fitness </w:t>
      </w:r>
      <w:proofErr w:type="spellStart"/>
      <w:proofErr w:type="gramStart"/>
      <w:r w:rsidR="00E71480" w:rsidRPr="00E71480">
        <w:rPr>
          <w:rFonts w:ascii="Times New Roman" w:hAnsi="Times New Roman" w:cs="Times New Roman"/>
          <w:sz w:val="24"/>
          <w:szCs w:val="24"/>
        </w:rPr>
        <w:t>centre</w:t>
      </w:r>
      <w:proofErr w:type="spellEnd"/>
      <w:r w:rsidR="00E71480" w:rsidRPr="00E71480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</w:p>
    <w:p w14:paraId="0921E1D1" w14:textId="77777777" w:rsidR="00E71480" w:rsidRDefault="00E71480" w:rsidP="00E71480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EDF8E7E" w14:textId="77777777" w:rsidR="00E71480" w:rsidRDefault="00E71480" w:rsidP="00E71480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FCC14D5" w14:textId="6E973CD0" w:rsidR="00E71480" w:rsidRDefault="00565F4F" w:rsidP="00565F4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ROJECT </w:t>
      </w:r>
      <w:r w:rsidR="00E71480" w:rsidRPr="009E65CD">
        <w:rPr>
          <w:rFonts w:ascii="Times New Roman" w:hAnsi="Times New Roman" w:cs="Times New Roman"/>
          <w:b/>
          <w:bCs/>
          <w:sz w:val="28"/>
          <w:szCs w:val="28"/>
        </w:rPr>
        <w:t>OBJECTIVE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4DD747D9" w14:textId="77777777" w:rsidR="00565F4F" w:rsidRP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The main objective of the Project on GYM Website is to manage the details of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Gym ,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 Trainer , Member , Facility , Fitness class . It manages all the information about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Gym ,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Time Slot , Fitness Class , Gym .</w:t>
      </w:r>
    </w:p>
    <w:p w14:paraId="53482098" w14:textId="0AF5CCD5" w:rsidR="00E71480" w:rsidRP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The project is totally built at administrative end and thus only the administrator is guaranteed the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access .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The purpose of the project is to build an application program to reduce the manu</w:t>
      </w:r>
      <w:r w:rsidR="00565F4F" w:rsidRPr="00565F4F">
        <w:rPr>
          <w:rFonts w:ascii="Times New Roman" w:hAnsi="Times New Roman" w:cs="Times New Roman"/>
          <w:sz w:val="24"/>
          <w:szCs w:val="24"/>
        </w:rPr>
        <w:t xml:space="preserve">al work for managing the </w:t>
      </w:r>
      <w:proofErr w:type="gramStart"/>
      <w:r w:rsidR="00565F4F" w:rsidRPr="00565F4F">
        <w:rPr>
          <w:rFonts w:ascii="Times New Roman" w:hAnsi="Times New Roman" w:cs="Times New Roman"/>
          <w:sz w:val="24"/>
          <w:szCs w:val="24"/>
        </w:rPr>
        <w:t>gym ,</w:t>
      </w:r>
      <w:proofErr w:type="gramEnd"/>
      <w:r w:rsidR="00565F4F" w:rsidRPr="00565F4F">
        <w:rPr>
          <w:rFonts w:ascii="Times New Roman" w:hAnsi="Times New Roman" w:cs="Times New Roman"/>
          <w:sz w:val="24"/>
          <w:szCs w:val="24"/>
        </w:rPr>
        <w:t xml:space="preserve"> m</w:t>
      </w:r>
      <w:r w:rsidRPr="00565F4F">
        <w:rPr>
          <w:rFonts w:ascii="Times New Roman" w:hAnsi="Times New Roman" w:cs="Times New Roman"/>
          <w:sz w:val="24"/>
          <w:szCs w:val="24"/>
        </w:rPr>
        <w:t>ember ..</w:t>
      </w:r>
    </w:p>
    <w:p w14:paraId="519F8132" w14:textId="4C9CEB34" w:rsidR="00E71480" w:rsidRP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It facilitates the data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storage ,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data maintenance and its retrieval for the Gym in an igneous way .</w:t>
      </w:r>
    </w:p>
    <w:p w14:paraId="1002F2CD" w14:textId="77777777" w:rsidR="00565F4F" w:rsidRP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To store the record of the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customers ,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the owner has the </w:t>
      </w:r>
      <w:proofErr w:type="spellStart"/>
      <w:r w:rsidRPr="00565F4F">
        <w:rPr>
          <w:rFonts w:ascii="Times New Roman" w:hAnsi="Times New Roman" w:cs="Times New Roman"/>
          <w:sz w:val="24"/>
          <w:szCs w:val="24"/>
        </w:rPr>
        <w:t>privileages</w:t>
      </w:r>
      <w:proofErr w:type="spellEnd"/>
      <w:r w:rsidRPr="00565F4F">
        <w:rPr>
          <w:rFonts w:ascii="Times New Roman" w:hAnsi="Times New Roman" w:cs="Times New Roman"/>
          <w:sz w:val="24"/>
          <w:szCs w:val="24"/>
        </w:rPr>
        <w:t xml:space="preserve"> to access , modify , delete any record and finally the service Gym provides to its customers .</w:t>
      </w:r>
    </w:p>
    <w:p w14:paraId="24FDE558" w14:textId="77777777" w:rsid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Also the owner has the only privilege to access any database and make the required changes if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necessary .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BC0BB0" w14:textId="3B543231" w:rsidR="00E71480" w:rsidRPr="00565F4F" w:rsidRDefault="00E71480" w:rsidP="00565F4F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5F4F">
        <w:rPr>
          <w:rFonts w:ascii="Times New Roman" w:hAnsi="Times New Roman" w:cs="Times New Roman"/>
          <w:sz w:val="24"/>
          <w:szCs w:val="24"/>
        </w:rPr>
        <w:t xml:space="preserve">Develop a user-friendly system that requires minimal user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training .</w:t>
      </w:r>
      <w:proofErr w:type="gramEnd"/>
      <w:r w:rsidRPr="00565F4F">
        <w:rPr>
          <w:rFonts w:ascii="Times New Roman" w:hAnsi="Times New Roman" w:cs="Times New Roman"/>
          <w:sz w:val="24"/>
          <w:szCs w:val="24"/>
        </w:rPr>
        <w:t xml:space="preserve"> Most of the features and functions are similar to those on any window </w:t>
      </w:r>
      <w:proofErr w:type="gramStart"/>
      <w:r w:rsidRPr="00565F4F">
        <w:rPr>
          <w:rFonts w:ascii="Times New Roman" w:hAnsi="Times New Roman" w:cs="Times New Roman"/>
          <w:sz w:val="24"/>
          <w:szCs w:val="24"/>
        </w:rPr>
        <w:t>platform .</w:t>
      </w:r>
      <w:proofErr w:type="gramEnd"/>
    </w:p>
    <w:p w14:paraId="268D145C" w14:textId="77777777" w:rsidR="000A0A9A" w:rsidRDefault="000A0A9A" w:rsidP="000A0A9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DDB0CA2" w14:textId="77777777" w:rsidR="003C24C7" w:rsidRDefault="000A0A9A" w:rsidP="00565F4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320B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3E3ECBC1" w14:textId="67807C8A" w:rsidR="000A0A9A" w:rsidRPr="00565F4F" w:rsidRDefault="000A0A9A" w:rsidP="00565F4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The “Gym” Website has been developed to override the problems prevailing in the practicing manual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project is supported to eliminate and in some cases reduce the hardship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faced by this existing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reover this system is designed </w:t>
      </w:r>
      <w:r w:rsidR="009D786F">
        <w:rPr>
          <w:rFonts w:ascii="Times New Roman" w:hAnsi="Times New Roman" w:cs="Times New Roman"/>
          <w:sz w:val="24"/>
          <w:szCs w:val="24"/>
        </w:rPr>
        <w:t xml:space="preserve">for the particular need of the company to carry out operations in a smooth and effective </w:t>
      </w:r>
      <w:proofErr w:type="gramStart"/>
      <w:r w:rsidR="009D786F">
        <w:rPr>
          <w:rFonts w:ascii="Times New Roman" w:hAnsi="Times New Roman" w:cs="Times New Roman"/>
          <w:sz w:val="24"/>
          <w:szCs w:val="24"/>
        </w:rPr>
        <w:t>manner .</w:t>
      </w:r>
      <w:proofErr w:type="gramEnd"/>
    </w:p>
    <w:p w14:paraId="26E10424" w14:textId="76ABE024" w:rsidR="009D786F" w:rsidRDefault="009D786F" w:rsidP="0085141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is reduced as much as possible to avoid errors while enter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data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 also provides error message while entering invalid </w:t>
      </w:r>
      <w:proofErr w:type="gramStart"/>
      <w:r>
        <w:rPr>
          <w:rFonts w:ascii="Times New Roman" w:hAnsi="Times New Roman" w:cs="Times New Roman"/>
          <w:sz w:val="24"/>
          <w:szCs w:val="24"/>
        </w:rPr>
        <w:t>data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 formal knowledge is needed for the user to use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us by all it proves it is user </w:t>
      </w:r>
      <w:proofErr w:type="gramStart"/>
      <w:r>
        <w:rPr>
          <w:rFonts w:ascii="Times New Roman" w:hAnsi="Times New Roman" w:cs="Times New Roman"/>
          <w:sz w:val="24"/>
          <w:szCs w:val="24"/>
        </w:rPr>
        <w:t>friendly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ym </w:t>
      </w:r>
      <w:proofErr w:type="gramStart"/>
      <w:r>
        <w:rPr>
          <w:rFonts w:ascii="Times New Roman" w:hAnsi="Times New Roman" w:cs="Times New Roman"/>
          <w:sz w:val="24"/>
          <w:szCs w:val="24"/>
        </w:rPr>
        <w:t>Website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s described above can lead to error free , secure , reliable and fast management system . </w:t>
      </w:r>
      <w:proofErr w:type="gramStart"/>
      <w:r>
        <w:rPr>
          <w:rFonts w:ascii="Times New Roman" w:hAnsi="Times New Roman" w:cs="Times New Roman"/>
          <w:sz w:val="24"/>
          <w:szCs w:val="24"/>
        </w:rPr>
        <w:t>i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n assist the user to concentrate on their other activities rather to concentrate on the record keeping . Thus it will help organization in better utilization of </w:t>
      </w:r>
      <w:proofErr w:type="gramStart"/>
      <w:r>
        <w:rPr>
          <w:rFonts w:ascii="Times New Roman" w:hAnsi="Times New Roman" w:cs="Times New Roman"/>
          <w:sz w:val="24"/>
          <w:szCs w:val="24"/>
        </w:rPr>
        <w:t>resources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.</w:t>
      </w:r>
    </w:p>
    <w:p w14:paraId="22E0DB56" w14:textId="77777777" w:rsidR="00565F4F" w:rsidRDefault="009D786F" w:rsidP="0085141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organization whether big or </w:t>
      </w:r>
      <w:proofErr w:type="gramStart"/>
      <w:r>
        <w:rPr>
          <w:rFonts w:ascii="Times New Roman" w:hAnsi="Times New Roman" w:cs="Times New Roman"/>
          <w:sz w:val="24"/>
          <w:szCs w:val="24"/>
        </w:rPr>
        <w:t>small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s challenges to overcome and managing the information of trainer , Gym , Facility , Time Slot , Fitness class . Every gym website has different gym </w:t>
      </w:r>
      <w:proofErr w:type="gramStart"/>
      <w:r>
        <w:rPr>
          <w:rFonts w:ascii="Times New Roman" w:hAnsi="Times New Roman" w:cs="Times New Roman"/>
          <w:sz w:val="24"/>
          <w:szCs w:val="24"/>
        </w:rPr>
        <w:t>needs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refore we design exclusive employee management systems that are adapted to  your managerial systems </w:t>
      </w:r>
      <w:proofErr w:type="spellStart"/>
      <w:r>
        <w:rPr>
          <w:rFonts w:ascii="Times New Roman" w:hAnsi="Times New Roman" w:cs="Times New Roman"/>
          <w:sz w:val="24"/>
          <w:szCs w:val="24"/>
        </w:rPr>
        <w:t>requirements.Th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designed in to assist in strategic planning , and will help you ensure that your organization is equipped with the right level </w:t>
      </w:r>
      <w:r w:rsidR="00851416">
        <w:rPr>
          <w:rFonts w:ascii="Times New Roman" w:hAnsi="Times New Roman" w:cs="Times New Roman"/>
          <w:sz w:val="24"/>
          <w:szCs w:val="24"/>
        </w:rPr>
        <w:t xml:space="preserve">of information and details for your future goals . </w:t>
      </w:r>
      <w:proofErr w:type="gramStart"/>
      <w:r w:rsidR="00851416">
        <w:rPr>
          <w:rFonts w:ascii="Times New Roman" w:hAnsi="Times New Roman" w:cs="Times New Roman"/>
          <w:sz w:val="24"/>
          <w:szCs w:val="24"/>
        </w:rPr>
        <w:t>Also ,</w:t>
      </w:r>
      <w:proofErr w:type="gramEnd"/>
      <w:r w:rsidR="00851416">
        <w:rPr>
          <w:rFonts w:ascii="Times New Roman" w:hAnsi="Times New Roman" w:cs="Times New Roman"/>
          <w:sz w:val="24"/>
          <w:szCs w:val="24"/>
        </w:rPr>
        <w:t xml:space="preserve"> for those busy executives who are always on the go , our systems come with remote access features which will allow you to manage your workforce any time , at all times </w:t>
      </w:r>
    </w:p>
    <w:p w14:paraId="1E3044A3" w14:textId="77777777" w:rsidR="0014320B" w:rsidRDefault="0014320B" w:rsidP="0085141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56EE76" w14:textId="715BF455" w:rsidR="00565F4F" w:rsidRPr="0014320B" w:rsidRDefault="0014320B" w:rsidP="00851416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IMELINE OF PROJECT</w:t>
      </w:r>
    </w:p>
    <w:p w14:paraId="5A32E6F4" w14:textId="5F040D1A" w:rsidR="0014320B" w:rsidRDefault="0014320B" w:rsidP="00D2627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4320B">
        <w:rPr>
          <w:rFonts w:ascii="Times New Roman" w:hAnsi="Times New Roman" w:cs="Times New Roman"/>
          <w:b/>
          <w:bCs/>
          <w:sz w:val="24"/>
          <w:szCs w:val="24"/>
        </w:rPr>
        <w:t>Project Initiation (Week 1):</w:t>
      </w:r>
    </w:p>
    <w:p w14:paraId="65CD9848" w14:textId="77777777" w:rsidR="0014320B" w:rsidRP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Understand client requirements</w:t>
      </w:r>
    </w:p>
    <w:p w14:paraId="1B57DF72" w14:textId="398DCD8C" w:rsidR="0014320B" w:rsidRPr="0014320B" w:rsidRDefault="00D2627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Research gym </w:t>
      </w:r>
      <w:r w:rsidR="0014320B" w:rsidRPr="0014320B">
        <w:rPr>
          <w:rFonts w:ascii="Times New Roman" w:hAnsi="Times New Roman" w:cs="Times New Roman"/>
          <w:bCs/>
          <w:sz w:val="24"/>
          <w:szCs w:val="24"/>
        </w:rPr>
        <w:t>website best practices and trends</w:t>
      </w:r>
    </w:p>
    <w:p w14:paraId="39777B95" w14:textId="1523D15D" w:rsid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Define project scope and goals</w:t>
      </w:r>
    </w:p>
    <w:p w14:paraId="1A239210" w14:textId="77777777" w:rsid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1A728E8" w14:textId="26FA26BE" w:rsidR="0014320B" w:rsidRDefault="0014320B" w:rsidP="00D2627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4320B">
        <w:rPr>
          <w:rFonts w:ascii="Times New Roman" w:hAnsi="Times New Roman" w:cs="Times New Roman"/>
          <w:b/>
          <w:bCs/>
          <w:sz w:val="24"/>
          <w:szCs w:val="24"/>
        </w:rPr>
        <w:t>Design and Prototyping (Week 2 - Week 4):</w:t>
      </w:r>
    </w:p>
    <w:p w14:paraId="29C0A5D5" w14:textId="77777777" w:rsidR="0014320B" w:rsidRP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Create wireframes and mockups for the website</w:t>
      </w:r>
    </w:p>
    <w:p w14:paraId="5EA6A608" w14:textId="77777777" w:rsidR="0014320B" w:rsidRP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Develop a design concept based on client's branding guidelines</w:t>
      </w:r>
    </w:p>
    <w:p w14:paraId="38C22A49" w14:textId="3A3C6FF3" w:rsid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Receive client feedback and make necessary revisions</w:t>
      </w:r>
    </w:p>
    <w:p w14:paraId="3B9F9E76" w14:textId="77777777" w:rsid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58EDEE5" w14:textId="6C1E5A53" w:rsidR="0014320B" w:rsidRDefault="0014320B" w:rsidP="00D2627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4320B">
        <w:rPr>
          <w:rFonts w:ascii="Times New Roman" w:hAnsi="Times New Roman" w:cs="Times New Roman"/>
          <w:b/>
          <w:bCs/>
          <w:sz w:val="24"/>
          <w:szCs w:val="24"/>
        </w:rPr>
        <w:t>Development (Week 5 - Week 8):</w:t>
      </w:r>
    </w:p>
    <w:p w14:paraId="0D56A1BD" w14:textId="77777777" w:rsidR="0014320B" w:rsidRP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Develop the front-end of the website using HTML, CSS, and JavaScript</w:t>
      </w:r>
    </w:p>
    <w:p w14:paraId="2B3EFA64" w14:textId="4F877799" w:rsidR="0014320B" w:rsidRPr="0014320B" w:rsidRDefault="0014320B" w:rsidP="00D2627B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4320B">
        <w:rPr>
          <w:rFonts w:ascii="Times New Roman" w:hAnsi="Times New Roman" w:cs="Times New Roman"/>
          <w:bCs/>
          <w:sz w:val="24"/>
          <w:szCs w:val="24"/>
        </w:rPr>
        <w:lastRenderedPageBreak/>
        <w:t>o</w:t>
      </w:r>
      <w:proofErr w:type="gramEnd"/>
      <w:r w:rsidRPr="0014320B">
        <w:rPr>
          <w:rFonts w:ascii="Times New Roman" w:hAnsi="Times New Roman" w:cs="Times New Roman"/>
          <w:bCs/>
          <w:sz w:val="24"/>
          <w:szCs w:val="24"/>
        </w:rPr>
        <w:t xml:space="preserve"> Develop the back-end of the website to handle user authentication.</w:t>
      </w:r>
    </w:p>
    <w:p w14:paraId="63EA81C6" w14:textId="77777777" w:rsidR="00385FA0" w:rsidRDefault="00385FA0" w:rsidP="00C864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0154A71" w14:textId="77777777" w:rsidR="00385FA0" w:rsidRDefault="00385FA0" w:rsidP="00C864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9D8FB3" w14:textId="1BCFA668" w:rsidR="0014320B" w:rsidRPr="000005DA" w:rsidRDefault="00A1029B" w:rsidP="0014320B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CHNOLOGY &amp;</w:t>
      </w:r>
      <w:r w:rsidR="000005DA">
        <w:rPr>
          <w:rFonts w:ascii="Times New Roman" w:hAnsi="Times New Roman" w:cs="Times New Roman"/>
          <w:b/>
          <w:bCs/>
          <w:sz w:val="28"/>
          <w:szCs w:val="28"/>
        </w:rPr>
        <w:t xml:space="preserve"> METHODS USED </w:t>
      </w:r>
      <w:r w:rsidR="000005DA">
        <w:rPr>
          <w:rFonts w:ascii="Times New Roman" w:hAnsi="Times New Roman" w:cs="Times New Roman"/>
          <w:b/>
          <w:bCs/>
          <w:sz w:val="28"/>
          <w:szCs w:val="28"/>
        </w:rPr>
        <w:br/>
      </w:r>
    </w:p>
    <w:p w14:paraId="329E9BAC" w14:textId="3CE78D96" w:rsidR="0014320B" w:rsidRDefault="0014320B" w:rsidP="000005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0005DA">
        <w:rPr>
          <w:rFonts w:ascii="Times New Roman" w:hAnsi="Times New Roman" w:cs="Times New Roman"/>
          <w:bCs/>
          <w:sz w:val="24"/>
          <w:szCs w:val="24"/>
        </w:rPr>
        <w:t>Front-end development: HTML, CSS, JavaScript</w:t>
      </w:r>
    </w:p>
    <w:p w14:paraId="7C74FDC0" w14:textId="77777777" w:rsidR="000005DA" w:rsidRPr="000005DA" w:rsidRDefault="000005DA" w:rsidP="000005DA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9C6E091" w14:textId="49A0E7C0" w:rsidR="0014320B" w:rsidRDefault="0014320B" w:rsidP="000005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0005DA">
        <w:rPr>
          <w:rFonts w:ascii="Times New Roman" w:hAnsi="Times New Roman" w:cs="Times New Roman"/>
          <w:bCs/>
          <w:sz w:val="24"/>
          <w:szCs w:val="24"/>
        </w:rPr>
        <w:t>Back-end development: PHP</w:t>
      </w:r>
    </w:p>
    <w:p w14:paraId="2F379A46" w14:textId="77777777" w:rsidR="000005DA" w:rsidRPr="000005DA" w:rsidRDefault="000005DA" w:rsidP="000005DA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DA1CE4E" w14:textId="0DF234F1" w:rsidR="0014320B" w:rsidRDefault="0014320B" w:rsidP="000005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0005DA">
        <w:rPr>
          <w:rFonts w:ascii="Times New Roman" w:hAnsi="Times New Roman" w:cs="Times New Roman"/>
          <w:bCs/>
          <w:sz w:val="24"/>
          <w:szCs w:val="24"/>
        </w:rPr>
        <w:t xml:space="preserve">Database Management: MySQL, </w:t>
      </w:r>
    </w:p>
    <w:p w14:paraId="03263C16" w14:textId="77777777" w:rsidR="000005DA" w:rsidRPr="000005DA" w:rsidRDefault="000005DA" w:rsidP="000005DA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DAB0E46" w14:textId="1FE5B015" w:rsidR="00385FA0" w:rsidRDefault="0014320B" w:rsidP="000005D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0005DA">
        <w:rPr>
          <w:rFonts w:ascii="Times New Roman" w:hAnsi="Times New Roman" w:cs="Times New Roman"/>
          <w:bCs/>
          <w:sz w:val="24"/>
          <w:szCs w:val="24"/>
        </w:rPr>
        <w:t xml:space="preserve">Development Tools: </w:t>
      </w:r>
      <w:proofErr w:type="spellStart"/>
      <w:r w:rsidRPr="000005DA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Pr="000005DA">
        <w:rPr>
          <w:rFonts w:ascii="Times New Roman" w:hAnsi="Times New Roman" w:cs="Times New Roman"/>
          <w:bCs/>
          <w:sz w:val="24"/>
          <w:szCs w:val="24"/>
        </w:rPr>
        <w:t>, Visual Studio Code, or Sublime Text.</w:t>
      </w:r>
    </w:p>
    <w:p w14:paraId="460E384C" w14:textId="77777777" w:rsidR="000005DA" w:rsidRPr="000005DA" w:rsidRDefault="000005DA" w:rsidP="000005DA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CDBC47F" w14:textId="77777777" w:rsidR="000005DA" w:rsidRDefault="000005DA" w:rsidP="000005DA">
      <w:pPr>
        <w:rPr>
          <w:rFonts w:ascii="Times New Roman" w:hAnsi="Times New Roman" w:cs="Times New Roman"/>
          <w:bCs/>
          <w:sz w:val="24"/>
          <w:szCs w:val="24"/>
        </w:rPr>
      </w:pPr>
    </w:p>
    <w:p w14:paraId="239AC0F5" w14:textId="46761CF7" w:rsidR="00920969" w:rsidRDefault="000005DA" w:rsidP="000005D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RESULTS </w:t>
      </w:r>
    </w:p>
    <w:p w14:paraId="1604BA7E" w14:textId="4E73254D" w:rsidR="00920969" w:rsidRDefault="00920969" w:rsidP="00920969">
      <w:pPr>
        <w:rPr>
          <w:rFonts w:ascii="Times New Roman" w:hAnsi="Times New Roman" w:cs="Times New Roman"/>
          <w:sz w:val="28"/>
          <w:szCs w:val="28"/>
        </w:rPr>
      </w:pPr>
    </w:p>
    <w:p w14:paraId="326AD749" w14:textId="649E69D1" w:rsidR="000005DA" w:rsidRPr="009A2C62" w:rsidRDefault="00920969" w:rsidP="00920969">
      <w:pPr>
        <w:rPr>
          <w:rFonts w:ascii="Times New Roman" w:hAnsi="Times New Roman" w:cs="Times New Roman"/>
          <w:b/>
          <w:sz w:val="24"/>
          <w:szCs w:val="24"/>
        </w:rPr>
      </w:pPr>
      <w:r w:rsidRPr="009A2C62">
        <w:rPr>
          <w:rFonts w:ascii="Times New Roman" w:hAnsi="Times New Roman" w:cs="Times New Roman"/>
          <w:b/>
          <w:sz w:val="24"/>
          <w:szCs w:val="24"/>
        </w:rPr>
        <w:t>Home page:</w:t>
      </w:r>
    </w:p>
    <w:p w14:paraId="0B947D5B" w14:textId="2A89206B" w:rsidR="009A2C62" w:rsidRDefault="00920969" w:rsidP="009209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17AF10B" wp14:editId="77A35CEC">
            <wp:simplePos x="0" y="0"/>
            <wp:positionH relativeFrom="margin">
              <wp:align>right</wp:align>
            </wp:positionH>
            <wp:positionV relativeFrom="paragraph">
              <wp:posOffset>205105</wp:posOffset>
            </wp:positionV>
            <wp:extent cx="5943600" cy="33413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8A0918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300AAF3E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656DDAFA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59738890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13BB542F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5A66812E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4A2294E4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1BF873EB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4C3E75FB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3F7A8436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55FCF5F7" w14:textId="77777777" w:rsidR="009A2C62" w:rsidRPr="009A2C62" w:rsidRDefault="009A2C62" w:rsidP="009A2C62">
      <w:pPr>
        <w:rPr>
          <w:rFonts w:ascii="Times New Roman" w:hAnsi="Times New Roman" w:cs="Times New Roman"/>
          <w:sz w:val="24"/>
          <w:szCs w:val="24"/>
        </w:rPr>
      </w:pPr>
    </w:p>
    <w:p w14:paraId="15E74F9A" w14:textId="77777777" w:rsidR="00D2627B" w:rsidRDefault="00D2627B" w:rsidP="009A2C62">
      <w:pPr>
        <w:rPr>
          <w:rFonts w:ascii="Times New Roman" w:hAnsi="Times New Roman" w:cs="Times New Roman"/>
          <w:sz w:val="24"/>
          <w:szCs w:val="24"/>
        </w:rPr>
      </w:pPr>
    </w:p>
    <w:p w14:paraId="2370BEBE" w14:textId="616C083D" w:rsidR="009A2C62" w:rsidRDefault="009A2C62" w:rsidP="009A2C62">
      <w:pPr>
        <w:rPr>
          <w:rFonts w:ascii="Times New Roman" w:hAnsi="Times New Roman" w:cs="Times New Roman"/>
          <w:b/>
          <w:sz w:val="24"/>
          <w:szCs w:val="24"/>
        </w:rPr>
      </w:pPr>
      <w:r w:rsidRPr="009A2C62">
        <w:rPr>
          <w:rFonts w:ascii="Times New Roman" w:hAnsi="Times New Roman" w:cs="Times New Roman"/>
          <w:b/>
          <w:sz w:val="24"/>
          <w:szCs w:val="24"/>
        </w:rPr>
        <w:lastRenderedPageBreak/>
        <w:t>Services Page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17CD7DCD" w14:textId="69B592CB" w:rsidR="009A2C62" w:rsidRPr="009A2C62" w:rsidRDefault="009A2C62" w:rsidP="009A2C62">
      <w:pPr>
        <w:rPr>
          <w:rFonts w:ascii="Times New Roman" w:hAnsi="Times New Roman" w:cs="Times New Roman"/>
          <w:b/>
          <w:sz w:val="24"/>
          <w:szCs w:val="24"/>
        </w:rPr>
      </w:pPr>
    </w:p>
    <w:p w14:paraId="3E2F8788" w14:textId="4FD162CF" w:rsidR="009A2C62" w:rsidRPr="00D2627B" w:rsidRDefault="00D2627B" w:rsidP="009A2C62">
      <w:pPr>
        <w:spacing w:line="72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0288" behindDoc="1" locked="0" layoutInCell="1" allowOverlap="1" wp14:anchorId="70FD8A1E" wp14:editId="05E80468">
            <wp:simplePos x="0" y="0"/>
            <wp:positionH relativeFrom="column">
              <wp:posOffset>-38100</wp:posOffset>
            </wp:positionH>
            <wp:positionV relativeFrom="paragraph">
              <wp:posOffset>3951605</wp:posOffset>
            </wp:positionV>
            <wp:extent cx="5937250" cy="3172460"/>
            <wp:effectExtent l="0" t="0" r="635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5DA"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inline distT="0" distB="0" distL="0" distR="0" wp14:anchorId="5EA24921" wp14:editId="66E35D92">
            <wp:extent cx="5943600" cy="31413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2C62" w:rsidRPr="009A2C62">
        <w:rPr>
          <w:rFonts w:ascii="Times New Roman" w:hAnsi="Times New Roman" w:cs="Times New Roman"/>
          <w:b/>
          <w:bCs/>
          <w:sz w:val="24"/>
          <w:szCs w:val="24"/>
        </w:rPr>
        <w:t>Subscriptions page:</w:t>
      </w:r>
    </w:p>
    <w:p w14:paraId="735C8C2F" w14:textId="25628692" w:rsidR="00920969" w:rsidRDefault="00920969" w:rsidP="009A2C62">
      <w:pPr>
        <w:spacing w:line="480" w:lineRule="auto"/>
        <w:rPr>
          <w:rFonts w:ascii="Times New Roman" w:hAnsi="Times New Roman" w:cs="Times New Roman"/>
          <w:bCs/>
          <w:sz w:val="28"/>
          <w:szCs w:val="28"/>
        </w:rPr>
      </w:pPr>
    </w:p>
    <w:p w14:paraId="30FDBBAF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16015E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3F2FFE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20E9A1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5E5800A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6DE935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986D79" w14:textId="77777777" w:rsidR="00D2627B" w:rsidRDefault="00D2627B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04B69F" w14:textId="56A10E2A" w:rsidR="009A2C62" w:rsidRPr="009A2C62" w:rsidRDefault="009A2C62" w:rsidP="009A2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quipment partner page:</w:t>
      </w:r>
    </w:p>
    <w:p w14:paraId="13B0FDEF" w14:textId="77777777" w:rsidR="009C67FF" w:rsidRDefault="000005DA" w:rsidP="009A2C62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inline distT="0" distB="0" distL="0" distR="0" wp14:anchorId="117DE5A0" wp14:editId="0C0522E6">
            <wp:extent cx="5943600" cy="23710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8F5AF" w14:textId="77777777" w:rsidR="009C67FF" w:rsidRPr="009C67FF" w:rsidRDefault="009C67FF" w:rsidP="009A2C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F5E834" w14:textId="29A1B2B3" w:rsidR="009C67FF" w:rsidRPr="009C67FF" w:rsidRDefault="009C67FF" w:rsidP="009A2C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C67FF">
        <w:rPr>
          <w:rFonts w:ascii="Times New Roman" w:hAnsi="Times New Roman" w:cs="Times New Roman"/>
          <w:b/>
          <w:bCs/>
          <w:sz w:val="24"/>
          <w:szCs w:val="24"/>
        </w:rPr>
        <w:t>Contact Us Page:</w:t>
      </w:r>
    </w:p>
    <w:p w14:paraId="7D0D3BCD" w14:textId="35EACA9C" w:rsidR="009A2C62" w:rsidRDefault="000005DA" w:rsidP="009A2C62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inline distT="0" distB="0" distL="0" distR="0" wp14:anchorId="6E0F9169" wp14:editId="6EAD916D">
            <wp:extent cx="5915025" cy="315215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064" cy="316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48263" w14:textId="77777777" w:rsidR="009C67FF" w:rsidRDefault="009C67FF" w:rsidP="009A2C62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</w:p>
    <w:p w14:paraId="0A6AED41" w14:textId="77777777" w:rsidR="009C67FF" w:rsidRDefault="009C67FF" w:rsidP="009A2C62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31C8F8F" w14:textId="77777777" w:rsidR="009C67FF" w:rsidRDefault="009C67FF" w:rsidP="009A2C62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</w:p>
    <w:p w14:paraId="0BDFBA0E" w14:textId="05A37489" w:rsidR="009C67FF" w:rsidRPr="009C67FF" w:rsidRDefault="009C67FF" w:rsidP="009A2C6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base:</w:t>
      </w:r>
    </w:p>
    <w:p w14:paraId="5FCEC21B" w14:textId="7FBC1C35" w:rsidR="000005DA" w:rsidRDefault="000005DA" w:rsidP="009C67FF">
      <w:p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inline distT="0" distB="0" distL="0" distR="0" wp14:anchorId="3D18DF98" wp14:editId="672E1E53">
            <wp:extent cx="5943600" cy="31673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noProof/>
          <w:sz w:val="28"/>
          <w:szCs w:val="28"/>
          <w:lang w:val="en-GB" w:eastAsia="en-GB"/>
        </w:rPr>
        <w:drawing>
          <wp:inline distT="0" distB="0" distL="0" distR="0" wp14:anchorId="721BB59D" wp14:editId="3C0B6769">
            <wp:extent cx="5943600" cy="3171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AFF9A" w14:textId="77777777" w:rsidR="00D2627B" w:rsidRDefault="00D2627B" w:rsidP="009C67FF">
      <w:p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</w:p>
    <w:p w14:paraId="6D5C8B50" w14:textId="073061C1" w:rsidR="00D2627B" w:rsidRDefault="00D2627B" w:rsidP="009C67FF">
      <w:pPr>
        <w:spacing w:line="600" w:lineRule="auto"/>
        <w:rPr>
          <w:rFonts w:ascii="Times New Roman" w:hAnsi="Times New Roman" w:cs="Times New Roman"/>
          <w:bCs/>
          <w:sz w:val="28"/>
          <w:szCs w:val="28"/>
        </w:rPr>
      </w:pPr>
    </w:p>
    <w:p w14:paraId="4736A43B" w14:textId="16474D11" w:rsidR="003C24C7" w:rsidRDefault="00D2627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CONCLUSION</w:t>
      </w:r>
    </w:p>
    <w:p w14:paraId="0EABBE65" w14:textId="77777777" w:rsidR="003C24C7" w:rsidRDefault="00D2627B" w:rsidP="00BC038A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conclusion, the GYM 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website project using 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HTML, CSS, and JavaScript is a </w:t>
      </w:r>
      <w:r w:rsidRPr="00D2627B">
        <w:rPr>
          <w:rFonts w:ascii="Times New Roman" w:hAnsi="Times New Roman" w:cs="Times New Roman"/>
          <w:bCs/>
          <w:sz w:val="24"/>
          <w:szCs w:val="24"/>
        </w:rPr>
        <w:t>valuable investment for any business t</w:t>
      </w:r>
      <w:r w:rsidR="00BC038A">
        <w:rPr>
          <w:rFonts w:ascii="Times New Roman" w:hAnsi="Times New Roman" w:cs="Times New Roman"/>
          <w:bCs/>
          <w:sz w:val="24"/>
          <w:szCs w:val="24"/>
        </w:rPr>
        <w:t>hat wants to promote their business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 online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 and make a significance online </w:t>
      </w:r>
      <w:proofErr w:type="gramStart"/>
      <w:r w:rsidR="00BC038A">
        <w:rPr>
          <w:rFonts w:ascii="Times New Roman" w:hAnsi="Times New Roman" w:cs="Times New Roman"/>
          <w:bCs/>
          <w:sz w:val="24"/>
          <w:szCs w:val="24"/>
        </w:rPr>
        <w:t>exposure .</w:t>
      </w:r>
      <w:proofErr w:type="gramEnd"/>
      <w:r w:rsidR="00BC038A">
        <w:rPr>
          <w:rFonts w:ascii="Times New Roman" w:hAnsi="Times New Roman" w:cs="Times New Roman"/>
          <w:bCs/>
          <w:sz w:val="24"/>
          <w:szCs w:val="24"/>
        </w:rPr>
        <w:t xml:space="preserve"> By leveraging 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the latest technologies and methods, this project can deliver a 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website that is user-friendly, </w:t>
      </w:r>
      <w:r w:rsidRPr="00D2627B">
        <w:rPr>
          <w:rFonts w:ascii="Times New Roman" w:hAnsi="Times New Roman" w:cs="Times New Roman"/>
          <w:bCs/>
          <w:sz w:val="24"/>
          <w:szCs w:val="24"/>
        </w:rPr>
        <w:t>secure, and optim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ized for search </w:t>
      </w:r>
      <w:proofErr w:type="spellStart"/>
      <w:r w:rsidR="00BC038A">
        <w:rPr>
          <w:rFonts w:ascii="Times New Roman" w:hAnsi="Times New Roman" w:cs="Times New Roman"/>
          <w:bCs/>
          <w:sz w:val="24"/>
          <w:szCs w:val="24"/>
        </w:rPr>
        <w:t>engines.</w:t>
      </w:r>
      <w:r w:rsidRPr="00D2627B">
        <w:rPr>
          <w:rFonts w:ascii="Times New Roman" w:hAnsi="Times New Roman" w:cs="Times New Roman"/>
          <w:bCs/>
          <w:sz w:val="24"/>
          <w:szCs w:val="24"/>
        </w:rPr>
        <w:t>The</w:t>
      </w:r>
      <w:proofErr w:type="spellEnd"/>
      <w:r w:rsidRPr="00D2627B">
        <w:rPr>
          <w:rFonts w:ascii="Times New Roman" w:hAnsi="Times New Roman" w:cs="Times New Roman"/>
          <w:bCs/>
          <w:sz w:val="24"/>
          <w:szCs w:val="24"/>
        </w:rPr>
        <w:t xml:space="preserve"> website would provide a platform for the client to ma</w:t>
      </w:r>
      <w:r w:rsidR="00BC038A">
        <w:rPr>
          <w:rFonts w:ascii="Times New Roman" w:hAnsi="Times New Roman" w:cs="Times New Roman"/>
          <w:bCs/>
          <w:sz w:val="24"/>
          <w:szCs w:val="24"/>
        </w:rPr>
        <w:t>nage their subscriptions, showcase their details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="00BC038A">
        <w:rPr>
          <w:rFonts w:ascii="Times New Roman" w:hAnsi="Times New Roman" w:cs="Times New Roman"/>
          <w:bCs/>
          <w:sz w:val="24"/>
          <w:szCs w:val="24"/>
        </w:rPr>
        <w:t>help online registrations</w:t>
      </w:r>
      <w:r w:rsidRPr="00D2627B">
        <w:rPr>
          <w:rFonts w:ascii="Times New Roman" w:hAnsi="Times New Roman" w:cs="Times New Roman"/>
          <w:bCs/>
          <w:sz w:val="24"/>
          <w:szCs w:val="24"/>
        </w:rPr>
        <w:t>. Th</w:t>
      </w:r>
      <w:r w:rsidR="00BC038A">
        <w:rPr>
          <w:rFonts w:ascii="Times New Roman" w:hAnsi="Times New Roman" w:cs="Times New Roman"/>
          <w:bCs/>
          <w:sz w:val="24"/>
          <w:szCs w:val="24"/>
        </w:rPr>
        <w:t>e website would also provide users to get their workout plan through our workout builder .</w:t>
      </w:r>
      <w:r w:rsidRPr="00D2627B">
        <w:rPr>
          <w:rFonts w:ascii="Times New Roman" w:hAnsi="Times New Roman" w:cs="Times New Roman"/>
          <w:bCs/>
          <w:sz w:val="24"/>
          <w:szCs w:val="24"/>
        </w:rPr>
        <w:t>Overall, this project would help the client establish a positive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 online presence, expand their c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ustomer base, and generate revenue for their business. It is </w:t>
      </w:r>
      <w:r w:rsidR="00BC038A">
        <w:rPr>
          <w:rFonts w:ascii="Times New Roman" w:hAnsi="Times New Roman" w:cs="Times New Roman"/>
          <w:bCs/>
          <w:sz w:val="24"/>
          <w:szCs w:val="24"/>
        </w:rPr>
        <w:t xml:space="preserve">a valuable investment that can 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drive business growth and </w:t>
      </w:r>
      <w:r w:rsidR="00BC038A">
        <w:rPr>
          <w:rFonts w:ascii="Times New Roman" w:hAnsi="Times New Roman" w:cs="Times New Roman"/>
          <w:bCs/>
          <w:sz w:val="24"/>
          <w:szCs w:val="24"/>
        </w:rPr>
        <w:t>competitiveness in the GYM</w:t>
      </w:r>
      <w:r w:rsidRPr="00D2627B">
        <w:rPr>
          <w:rFonts w:ascii="Times New Roman" w:hAnsi="Times New Roman" w:cs="Times New Roman"/>
          <w:bCs/>
          <w:sz w:val="24"/>
          <w:szCs w:val="24"/>
        </w:rPr>
        <w:t xml:space="preserve"> market</w:t>
      </w:r>
      <w:r w:rsidRPr="00D2627B">
        <w:rPr>
          <w:rFonts w:ascii="Times New Roman" w:hAnsi="Times New Roman" w:cs="Times New Roman"/>
          <w:bCs/>
          <w:sz w:val="28"/>
          <w:szCs w:val="28"/>
        </w:rPr>
        <w:t>.</w:t>
      </w:r>
    </w:p>
    <w:p w14:paraId="0A65AEA2" w14:textId="77777777" w:rsidR="004A77E3" w:rsidRDefault="004A77E3" w:rsidP="00BC038A">
      <w:p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</w:p>
    <w:p w14:paraId="1F364A8F" w14:textId="3A6661B7" w:rsidR="004A77E3" w:rsidRDefault="004A77E3" w:rsidP="00BC038A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79E9442E" w14:textId="00D7224D" w:rsidR="004A77E3" w:rsidRPr="004A77E3" w:rsidRDefault="004A77E3" w:rsidP="004A77E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A77E3">
        <w:rPr>
          <w:rFonts w:ascii="Times New Roman" w:hAnsi="Times New Roman" w:cs="Times New Roman"/>
          <w:bCs/>
          <w:sz w:val="24"/>
          <w:szCs w:val="24"/>
        </w:rPr>
        <w:t xml:space="preserve">Learning Web Design: A beginner’s guide to HTML, CSS, </w:t>
      </w:r>
      <w:proofErr w:type="spellStart"/>
      <w:r w:rsidRPr="004A77E3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4A77E3">
        <w:rPr>
          <w:rFonts w:ascii="Times New Roman" w:hAnsi="Times New Roman" w:cs="Times New Roman"/>
          <w:bCs/>
          <w:sz w:val="24"/>
          <w:szCs w:val="24"/>
        </w:rPr>
        <w:t xml:space="preserve">, and Web Graphics, By Jennifer </w:t>
      </w:r>
      <w:proofErr w:type="spellStart"/>
      <w:r w:rsidRPr="004A77E3">
        <w:rPr>
          <w:rFonts w:ascii="Times New Roman" w:hAnsi="Times New Roman" w:cs="Times New Roman"/>
          <w:bCs/>
          <w:sz w:val="24"/>
          <w:szCs w:val="24"/>
        </w:rPr>
        <w:t>Niederst</w:t>
      </w:r>
      <w:proofErr w:type="spellEnd"/>
      <w:r w:rsidRPr="004A77E3">
        <w:rPr>
          <w:rFonts w:ascii="Times New Roman" w:hAnsi="Times New Roman" w:cs="Times New Roman"/>
          <w:bCs/>
          <w:sz w:val="24"/>
          <w:szCs w:val="24"/>
        </w:rPr>
        <w:t xml:space="preserve"> Robbins</w:t>
      </w:r>
    </w:p>
    <w:p w14:paraId="290C440B" w14:textId="1C9AE3A3" w:rsidR="003C24C7" w:rsidRPr="004A77E3" w:rsidRDefault="004A77E3" w:rsidP="004A77E3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  <w:r w:rsidRPr="004A77E3"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 xml:space="preserve">HTML and CSS: Design and Build Websites, by Jon </w:t>
      </w:r>
      <w:proofErr w:type="spellStart"/>
      <w:r w:rsidRPr="004A77E3"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>Duckett</w:t>
      </w:r>
      <w:proofErr w:type="spellEnd"/>
    </w:p>
    <w:p w14:paraId="7121A3FC" w14:textId="0F7370D8" w:rsidR="004A77E3" w:rsidRPr="004A77E3" w:rsidRDefault="004A77E3" w:rsidP="004A77E3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  <w:r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>W3Schools.com</w:t>
      </w:r>
    </w:p>
    <w:p w14:paraId="6E6A2B56" w14:textId="1AC0AD0A" w:rsidR="004A77E3" w:rsidRPr="004A77E3" w:rsidRDefault="004A77E3" w:rsidP="004A77E3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  <w:proofErr w:type="spellStart"/>
      <w:r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>FreeCodeCamp</w:t>
      </w:r>
      <w:proofErr w:type="spellEnd"/>
    </w:p>
    <w:p w14:paraId="6CBB2788" w14:textId="68A7FBCA" w:rsidR="004A77E3" w:rsidRPr="004A77E3" w:rsidRDefault="004A77E3" w:rsidP="004A77E3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  <w:r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>PHPManual.net</w:t>
      </w:r>
    </w:p>
    <w:p w14:paraId="5ABCB6A1" w14:textId="0006C4DF" w:rsidR="004A77E3" w:rsidRPr="004A77E3" w:rsidRDefault="004A77E3" w:rsidP="004A77E3">
      <w:pPr>
        <w:pStyle w:val="ListParagraph"/>
        <w:numPr>
          <w:ilvl w:val="0"/>
          <w:numId w:val="12"/>
        </w:numPr>
        <w:shd w:val="clear" w:color="auto" w:fill="FFFFFF"/>
        <w:spacing w:after="0" w:line="36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  <w:r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bdr w:val="none" w:sz="0" w:space="0" w:color="auto" w:frame="1"/>
          <w:lang w:val="en-GB" w:eastAsia="en-GB"/>
          <w14:ligatures w14:val="none"/>
        </w:rPr>
        <w:t>C#Corner.com</w:t>
      </w:r>
      <w:bookmarkStart w:id="0" w:name="_GoBack"/>
      <w:bookmarkEnd w:id="0"/>
    </w:p>
    <w:p w14:paraId="7D1B9DE8" w14:textId="77777777" w:rsidR="004A77E3" w:rsidRDefault="004A77E3" w:rsidP="004A77E3">
      <w:pPr>
        <w:shd w:val="clear" w:color="auto" w:fill="FFFFFF"/>
        <w:spacing w:after="0" w:line="24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</w:p>
    <w:p w14:paraId="1814CCB9" w14:textId="77777777" w:rsidR="004A77E3" w:rsidRDefault="004A77E3" w:rsidP="004A77E3">
      <w:pPr>
        <w:shd w:val="clear" w:color="auto" w:fill="FFFFFF"/>
        <w:spacing w:after="0" w:line="24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</w:p>
    <w:p w14:paraId="70FE9186" w14:textId="77777777" w:rsidR="004A77E3" w:rsidRPr="004A77E3" w:rsidRDefault="004A77E3" w:rsidP="004A77E3">
      <w:pPr>
        <w:shd w:val="clear" w:color="auto" w:fill="FFFFFF"/>
        <w:spacing w:after="0" w:line="240" w:lineRule="auto"/>
        <w:jc w:val="both"/>
        <w:textAlignment w:val="baseline"/>
        <w:outlineLvl w:val="2"/>
        <w:rPr>
          <w:rFonts w:ascii="Times New Roman" w:eastAsia="Times New Roman" w:hAnsi="Times New Roman" w:cs="Times New Roman"/>
          <w:bCs/>
          <w:color w:val="273239"/>
          <w:spacing w:val="2"/>
          <w:kern w:val="0"/>
          <w:sz w:val="24"/>
          <w:szCs w:val="24"/>
          <w:lang w:val="en-GB" w:eastAsia="en-GB"/>
          <w14:ligatures w14:val="none"/>
        </w:rPr>
      </w:pPr>
    </w:p>
    <w:p w14:paraId="76BD8ECD" w14:textId="77777777" w:rsidR="003C24C7" w:rsidRDefault="003C24C7" w:rsidP="00BC038A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ENDIX</w:t>
      </w:r>
    </w:p>
    <w:p w14:paraId="0E17EE59" w14:textId="77777777" w:rsidR="003C24C7" w:rsidRPr="003C24C7" w:rsidRDefault="003C24C7" w:rsidP="00BC038A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24C7">
        <w:rPr>
          <w:rFonts w:ascii="Times New Roman" w:hAnsi="Times New Roman" w:cs="Times New Roman"/>
          <w:b/>
          <w:bCs/>
          <w:sz w:val="24"/>
          <w:szCs w:val="24"/>
        </w:rPr>
        <w:t>Home Page:</w:t>
      </w:r>
    </w:p>
    <w:p w14:paraId="413E393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&lt;!DOCTYP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html&gt;</w:t>
      </w:r>
    </w:p>
    <w:p w14:paraId="0B250F0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&lt;html 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lang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e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27BE4D8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head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4AB1AAB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meta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charset="UTF-8"&gt;</w:t>
      </w:r>
    </w:p>
    <w:p w14:paraId="1CEEBA1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meta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name="viewport" content="width=device-width, initial-scale=1.0"&gt;</w:t>
      </w:r>
    </w:p>
    <w:p w14:paraId="0D660A7B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meta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http-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equiv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X-UA-Compatible" content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edge"&gt;</w:t>
      </w:r>
    </w:p>
    <w:p w14:paraId="1EACC96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itle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Best Gym in Bhagalpur | BroFitness.com&lt;/title&gt;</w:t>
      </w:r>
    </w:p>
    <w:p w14:paraId="65B76183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link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="stylesheet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styles.css"&gt;</w:t>
      </w:r>
    </w:p>
    <w:p w14:paraId="4724CA6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link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="stylesheet" media="screen and (max-width: 1170px)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mob.css"&gt;</w:t>
      </w:r>
    </w:p>
    <w:p w14:paraId="6976069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link href="https://fonts.googleapis.com/css?family=Baloo+Bhai|Bree+Serif&amp;display=swap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stylesheet"&gt;</w:t>
      </w:r>
    </w:p>
    <w:p w14:paraId="6FE7D6F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head&gt;</w:t>
      </w:r>
    </w:p>
    <w:p w14:paraId="2C2FF66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0D0B1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body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5A6E3463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nav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id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50DC900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div id="logo"&gt;</w:t>
      </w:r>
    </w:p>
    <w:p w14:paraId="388F5DF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logo-removebg-preview.png" alt="Bro Fitness"&gt;</w:t>
      </w:r>
    </w:p>
    <w:p w14:paraId="6F15011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div&gt;</w:t>
      </w:r>
    </w:p>
    <w:p w14:paraId="13D7647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4936CB9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#home"&gt;Home&lt;/a&gt;&lt;/li&gt;</w:t>
      </w:r>
    </w:p>
    <w:p w14:paraId="562CC12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#services-container"&gt;Our Services&lt;/a&gt;&lt;/li&gt;</w:t>
      </w:r>
    </w:p>
    <w:p w14:paraId="0DFA236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ubscriptions.php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Subscriptions &lt;/a&gt;&lt;/li&gt;</w:t>
      </w:r>
    </w:p>
    <w:p w14:paraId="502DB98E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#client-section"&gt;Our Equipment Partners&lt;/a&gt;&lt;/li&gt;</w:t>
      </w:r>
    </w:p>
    <w:p w14:paraId="053455D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#contact"&gt;Contact Us&lt;/a&gt;&lt;/li&gt;</w:t>
      </w:r>
    </w:p>
    <w:p w14:paraId="43CD664E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li class="item"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#Workout-Builder"&gt;Workout Builder&lt;/a&gt;&lt;/li&gt;</w:t>
      </w:r>
    </w:p>
    <w:p w14:paraId="39DA925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112C921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nav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75EDFDBB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62BECA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section id="home"&gt;</w:t>
      </w:r>
    </w:p>
    <w:p w14:paraId="1E2307C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h1 class="h-primary"&gt;Welcome to Bro Health and Fitness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CLub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lt;/h1&gt;</w:t>
      </w:r>
    </w:p>
    <w:p w14:paraId="40EF3FB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p&g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Nothing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tastes as good as being fit feels. &lt;/p&gt;</w:t>
      </w:r>
    </w:p>
    <w:p w14:paraId="356BBC6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p&gt;The Best Health and Fitness club of Bhagalpur&lt;/p&gt;</w:t>
      </w:r>
    </w:p>
    <w:p w14:paraId="01267C8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button class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Join Us Now &lt;/button&gt;</w:t>
      </w:r>
    </w:p>
    <w:p w14:paraId="3C831B3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section&gt;</w:t>
      </w:r>
    </w:p>
    <w:p w14:paraId="0CB8936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FFAD997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section id="services-container"&gt;</w:t>
      </w:r>
    </w:p>
    <w:p w14:paraId="757A382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h1 class="h-primary center"&gt;Our Services&lt;/h1&gt;</w:t>
      </w:r>
    </w:p>
    <w:p w14:paraId="6CC999F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div id="services"&gt;</w:t>
      </w:r>
    </w:p>
    <w:p w14:paraId="0D23A7F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box"&gt;</w:t>
      </w:r>
    </w:p>
    <w:p w14:paraId="2BEF7A7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img2.png" alt=""&gt;</w:t>
      </w:r>
    </w:p>
    <w:p w14:paraId="1D3AB307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h2 class="h-secondary center"&gt;Fitness Gym&lt;/h2&gt;</w:t>
      </w:r>
    </w:p>
    <w:p w14:paraId="6FF2CE0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p class="center"&gt;1 month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ubsriptio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1000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3 months subscription - Rs2500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50D8105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6 months subscription - Rs4500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Annual Subscription -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9000 </w:t>
      </w:r>
    </w:p>
    <w:p w14:paraId="0BF76287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button class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Tap here to know more&lt;/button&gt;</w:t>
      </w:r>
    </w:p>
    <w:p w14:paraId="2C8B79C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p&gt;</w:t>
      </w:r>
    </w:p>
    <w:p w14:paraId="7DCAE176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6B3871D6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box"&gt;</w:t>
      </w:r>
    </w:p>
    <w:p w14:paraId="6F74164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img3.png" alt=""&gt;</w:t>
      </w:r>
    </w:p>
    <w:p w14:paraId="53868AA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h2 class="h-secondary center"&gt;Zumba and Dance Classes&lt;/h2&gt;</w:t>
      </w:r>
    </w:p>
    <w:p w14:paraId="6B82678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&lt;p class="center"&gt;Burn Your Calories and have a lot in fun in our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zumba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classes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04C9D89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(Included with Gym membership).Only Zumba Classes sessions packages starting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700 per month </w:t>
      </w:r>
    </w:p>
    <w:p w14:paraId="4E8613B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button class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Tap here to know more &lt;/button&gt;</w:t>
      </w:r>
    </w:p>
    <w:p w14:paraId="08AEE937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p&gt;</w:t>
      </w:r>
    </w:p>
    <w:p w14:paraId="39358A0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55FCADA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box"&gt;</w:t>
      </w:r>
    </w:p>
    <w:p w14:paraId="599E65E3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img4.png" alt=""&gt;</w:t>
      </w:r>
    </w:p>
    <w:p w14:paraId="2CB7923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h2 class="h-secondary center"&gt;Yoga Classes&lt;/h2&gt;</w:t>
      </w:r>
    </w:p>
    <w:p w14:paraId="19718FF7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p class="center"&gt;Get yourself enrolled at our yoga classes and get training from one of the best </w:t>
      </w:r>
    </w:p>
    <w:p w14:paraId="34ACC8D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yoga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faculty here at Bhagalpur.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 Packages starting from Rs800 per month</w:t>
      </w:r>
    </w:p>
    <w:p w14:paraId="63A2300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button class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Tap here to know more &lt;/button&gt;</w:t>
      </w:r>
    </w:p>
    <w:p w14:paraId="60197EC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p&gt;</w:t>
      </w:r>
    </w:p>
    <w:p w14:paraId="4D21199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09DEACE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div&gt;</w:t>
      </w:r>
    </w:p>
    <w:p w14:paraId="3E9B58CE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section&gt;</w:t>
      </w:r>
    </w:p>
    <w:p w14:paraId="68AAB69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section id="client-section"&gt;</w:t>
      </w:r>
    </w:p>
    <w:p w14:paraId="782BC44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h1 class="h-primary center"&gt;Our Equipment Partners&lt;/h1&gt;</w:t>
      </w:r>
    </w:p>
    <w:p w14:paraId="4216AB1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div id="clients"&gt;</w:t>
      </w:r>
    </w:p>
    <w:p w14:paraId="7AAD96F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client-item"&gt;</w:t>
      </w:r>
    </w:p>
    <w:p w14:paraId="70869D16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part1.jpg" alt="Our Client"&gt;</w:t>
      </w:r>
    </w:p>
    <w:p w14:paraId="774536E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3558E52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&lt;div class="client-item"&gt;</w:t>
      </w:r>
    </w:p>
    <w:p w14:paraId="2E5C1F4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part2.jpg" alt="Our Client"&gt;</w:t>
      </w:r>
    </w:p>
    <w:p w14:paraId="1F27AD6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5034D38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</w:p>
    <w:p w14:paraId="15A41DAB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client-item"&gt;</w:t>
      </w:r>
    </w:p>
    <w:p w14:paraId="5412D60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part3.png" alt="Our Client"&gt;</w:t>
      </w:r>
    </w:p>
    <w:p w14:paraId="71A8B6A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70734F9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div class="client-item"&gt;</w:t>
      </w:r>
    </w:p>
    <w:p w14:paraId="12C280D3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r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part4.png" alt="Our Client"&gt;</w:t>
      </w:r>
    </w:p>
    <w:p w14:paraId="4AD4CE1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div&gt;</w:t>
      </w:r>
    </w:p>
    <w:p w14:paraId="60F2D4A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div&gt;</w:t>
      </w:r>
    </w:p>
    <w:p w14:paraId="5ED48FB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B99334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section&gt;</w:t>
      </w:r>
    </w:p>
    <w:p w14:paraId="5F51B4B6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C8E9C9B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section id="contact"&gt;</w:t>
      </w:r>
    </w:p>
    <w:p w14:paraId="661AD52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h1 class="h-primary center"&gt;Contact Us&lt;/h1&gt;</w:t>
      </w:r>
    </w:p>
    <w:p w14:paraId="2E6F1F4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div id="contact-box"&gt;</w:t>
      </w:r>
    </w:p>
    <w:p w14:paraId="780F4A1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form id="form" action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oFitness.php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" method="post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onsubmi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validateForm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)"&gt;</w:t>
      </w:r>
    </w:p>
    <w:p w14:paraId="7D9A651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div class="form-group"&gt;</w:t>
      </w:r>
    </w:p>
    <w:p w14:paraId="2726070B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label for="name"&gt;Name: &lt;/label&gt;</w:t>
      </w:r>
    </w:p>
    <w:p w14:paraId="78E8EE0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input type="text" name="name" id="name" required placeholder="Enter your name"&gt;</w:t>
      </w:r>
    </w:p>
    <w:p w14:paraId="1B01B71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div&gt;</w:t>
      </w:r>
    </w:p>
    <w:p w14:paraId="2BD9370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&lt;div class="form-group"&gt;</w:t>
      </w:r>
    </w:p>
    <w:p w14:paraId="472113A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label for="email"&gt;Email: &lt;/label&gt;</w:t>
      </w:r>
    </w:p>
    <w:p w14:paraId="5AFC077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input type="email" name="email" id="email" required pattern="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^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a-zA-Z0-9_.-]+@[a-zA-Z0-9]*[.-]+[a-z]*$" placeholder="Enter your email"&gt;</w:t>
      </w:r>
    </w:p>
    <w:p w14:paraId="11B8697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div&gt;</w:t>
      </w:r>
    </w:p>
    <w:p w14:paraId="6AB26A9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div class="form-group"&gt;</w:t>
      </w:r>
    </w:p>
    <w:p w14:paraId="59AF3E4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label for="phone"&gt;Phone Number: &lt;/label&gt;</w:t>
      </w:r>
    </w:p>
    <w:p w14:paraId="32F5F2F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input type="phone" name="phone" id="phone" required pattern="^\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d{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10}$" placeholder="Enter your phone"&gt;</w:t>
      </w:r>
    </w:p>
    <w:p w14:paraId="20765275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div&gt;</w:t>
      </w:r>
    </w:p>
    <w:p w14:paraId="764627D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div class="form-group"&gt;</w:t>
      </w:r>
    </w:p>
    <w:p w14:paraId="7C738566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label for="message"&gt;Enquiry &lt;/label&gt;</w:t>
      </w:r>
    </w:p>
    <w:p w14:paraId="76D184A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name="message" id="message" cols="30" rows="7"&gt;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5EDBCCF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div&gt;</w:t>
      </w:r>
    </w:p>
    <w:p w14:paraId="3153242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div class="form-group"&gt;</w:t>
      </w:r>
    </w:p>
    <w:p w14:paraId="5D9DDE4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    &lt;input type="submit" value="SUBMIT"&gt;  </w:t>
      </w:r>
    </w:p>
    <w:p w14:paraId="0C643C68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    &lt;/div</w:t>
      </w:r>
    </w:p>
    <w:p w14:paraId="7C6E1E9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  &lt;/form&gt;</w:t>
      </w:r>
    </w:p>
    <w:p w14:paraId="2799A67C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div&gt;</w:t>
      </w:r>
    </w:p>
    <w:p w14:paraId="4C94AC1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section&gt;</w:t>
      </w:r>
    </w:p>
    <w:p w14:paraId="7E9B3F1A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4D0CA99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footer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78F916B0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div class="center"&gt;</w:t>
      </w:r>
    </w:p>
    <w:p w14:paraId="06E8463E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Copyright &amp;copy; www.BroFitness.com. All rights reserved!</w:t>
      </w:r>
    </w:p>
    <w:p w14:paraId="17DB6602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&lt;/div&gt;</w:t>
      </w:r>
    </w:p>
    <w:p w14:paraId="56E51804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/footer&gt;</w:t>
      </w:r>
    </w:p>
    <w:p w14:paraId="2DD7419F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script type="text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brofit.js"&gt;&lt;/script&gt;</w:t>
      </w:r>
    </w:p>
    <w:p w14:paraId="35FD4761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5EDA087D" w14:textId="77777777" w:rsidR="003C24C7" w:rsidRPr="003C24C7" w:rsidRDefault="003C24C7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6622D71E" w14:textId="4653F34F" w:rsidR="00D2627B" w:rsidRPr="00BC038A" w:rsidRDefault="00D2627B" w:rsidP="003C24C7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8"/>
          <w:szCs w:val="28"/>
        </w:rPr>
        <w:br w:type="page"/>
      </w:r>
    </w:p>
    <w:p w14:paraId="1B041899" w14:textId="2032CB70" w:rsidR="00D2627B" w:rsidRDefault="003C24C7" w:rsidP="009C67FF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bscriptions Page:</w:t>
      </w:r>
    </w:p>
    <w:p w14:paraId="23405D1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&lt;!DOCTYP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html&gt;</w:t>
      </w:r>
    </w:p>
    <w:p w14:paraId="773F68C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html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56A3BA6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head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623354C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link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re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="stylesheet"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sub.css"&gt;</w:t>
      </w:r>
    </w:p>
    <w:p w14:paraId="6648B2E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itl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Subscriptions&lt;/title&gt;  </w:t>
      </w:r>
    </w:p>
    <w:p w14:paraId="0E03585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head&gt;</w:t>
      </w:r>
    </w:p>
    <w:p w14:paraId="31613CC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body id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7A656E1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h1 align="center"&gt;Get Your Plan and Start Getting FIT!!!&lt;/h1&gt;</w:t>
      </w:r>
    </w:p>
    <w:p w14:paraId="203D535B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table align="center" border ="1" width ="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75%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6BB38C3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6217291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Subscription name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D90552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ID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</w:t>
      </w:r>
    </w:p>
    <w:p w14:paraId="151FDEC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Price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02B1A2A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Validity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73B9A2E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/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 </w:t>
      </w:r>
    </w:p>
    <w:p w14:paraId="33AB67A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>&lt;?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php</w:t>
      </w:r>
      <w:proofErr w:type="spellEnd"/>
      <w:proofErr w:type="gramEnd"/>
    </w:p>
    <w:p w14:paraId="51B3C26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7835389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ervernam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= "localhost";</w:t>
      </w:r>
    </w:p>
    <w:p w14:paraId="2CC7DC0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username = "root";</w:t>
      </w:r>
    </w:p>
    <w:p w14:paraId="0A50F22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password = "adityaraj@2457";</w:t>
      </w:r>
    </w:p>
    <w:p w14:paraId="5E66947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databasenam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= 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ofitnes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;</w:t>
      </w:r>
    </w:p>
    <w:p w14:paraId="20597776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2348BD7D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conn =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connec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ervernam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389A332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$username, $password, 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databasenam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);</w:t>
      </w:r>
    </w:p>
    <w:p w14:paraId="0EA9821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17EF754F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(!$conn) {</w:t>
      </w:r>
    </w:p>
    <w:p w14:paraId="587414D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die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"Connection failed: " .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connect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rro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));</w:t>
      </w:r>
    </w:p>
    <w:p w14:paraId="78505E55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3E3FE81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34B805C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query = "SELECT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name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,sid,price,svalidity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FROM `Subscriptions`;";</w:t>
      </w:r>
    </w:p>
    <w:p w14:paraId="12C2CFC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result =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query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$conn, $query);</w:t>
      </w:r>
    </w:p>
    <w:p w14:paraId="56A9E46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</w:t>
      </w:r>
    </w:p>
    <w:p w14:paraId="4EAB23F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num_row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$result) &gt; 0) {</w:t>
      </w:r>
    </w:p>
    <w:p w14:paraId="168FCCEB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// OUTPUT DATA OF EACH ROW</w:t>
      </w:r>
    </w:p>
    <w:p w14:paraId="25B51576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while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$row =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fetch_assoc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$result)) {</w:t>
      </w:r>
    </w:p>
    <w:p w14:paraId="2F050B4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";</w:t>
      </w:r>
    </w:p>
    <w:p w14:paraId="6F8ECAEE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td&gt;". $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row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nam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]." &lt;/td&gt;";</w:t>
      </w:r>
    </w:p>
    <w:p w14:paraId="540BFD6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td&gt;".$row[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id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]." &lt;/td&gt;";</w:t>
      </w:r>
    </w:p>
    <w:p w14:paraId="6B0441E2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td&gt;". $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row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price"] ."&lt;/td&gt;";</w:t>
      </w:r>
    </w:p>
    <w:p w14:paraId="1D607E8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td&gt;".$row[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validity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] ."&lt;/td&gt;";</w:t>
      </w:r>
    </w:p>
    <w:p w14:paraId="19E2CB9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&gt;";</w:t>
      </w:r>
    </w:p>
    <w:p w14:paraId="2CA97C2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}</w:t>
      </w:r>
    </w:p>
    <w:p w14:paraId="7D0CE09F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} </w:t>
      </w:r>
    </w:p>
    <w:p w14:paraId="721228A6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ls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3DAE4FEE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0 results";</w:t>
      </w:r>
    </w:p>
    <w:p w14:paraId="633D3F6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3FB5C8AD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3BE07D86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$conn-&g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close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);</w:t>
      </w:r>
    </w:p>
    <w:p w14:paraId="2E3C4E0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A894B6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?&gt;</w:t>
      </w:r>
    </w:p>
    <w:p w14:paraId="601EED2F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table&gt;</w:t>
      </w:r>
    </w:p>
    <w:p w14:paraId="1D7E0F7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&lt;h1 align="center"&gt;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What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are you waiting for!! 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08236D6C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Get Your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favourit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plan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now !!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lt;/h1&gt;</w:t>
      </w:r>
    </w:p>
    <w:p w14:paraId="5229760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57B34364" w14:textId="1BA1509F" w:rsid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169E9D16" w14:textId="77777777" w:rsid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DFD06BE" w14:textId="794A6197" w:rsidR="003C24C7" w:rsidRDefault="003C24C7" w:rsidP="003C24C7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24C7">
        <w:rPr>
          <w:rFonts w:ascii="Times New Roman" w:hAnsi="Times New Roman" w:cs="Times New Roman"/>
          <w:b/>
          <w:bCs/>
          <w:sz w:val="24"/>
          <w:szCs w:val="24"/>
        </w:rPr>
        <w:t>Database Connectivity:</w:t>
      </w:r>
    </w:p>
    <w:p w14:paraId="7519CB1C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&lt;!DOCTYP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html&gt;</w:t>
      </w:r>
    </w:p>
    <w:p w14:paraId="7991E66E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html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</w:t>
      </w:r>
    </w:p>
    <w:p w14:paraId="6D42148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head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</w:t>
      </w:r>
    </w:p>
    <w:p w14:paraId="1B196D29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title&gt;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Insert Data into MySQL Database using PHP&lt;/title&gt; </w:t>
      </w:r>
    </w:p>
    <w:p w14:paraId="397D7EB5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&lt;/head&gt; </w:t>
      </w:r>
    </w:p>
    <w:p w14:paraId="1E72C42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body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 </w:t>
      </w:r>
    </w:p>
    <w:p w14:paraId="33DC540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>&lt;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center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  <w:r w:rsidRPr="003C24C7">
        <w:rPr>
          <w:rFonts w:ascii="Times New Roman" w:hAnsi="Times New Roman" w:cs="Times New Roman"/>
          <w:bCs/>
          <w:sz w:val="24"/>
          <w:szCs w:val="24"/>
        </w:rPr>
        <w:tab/>
      </w:r>
    </w:p>
    <w:p w14:paraId="268F6E8D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&lt;?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php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790D5F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n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se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display_errors","1");</w:t>
      </w:r>
    </w:p>
    <w:p w14:paraId="3A6C334D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in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se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display_startup_errors","1");</w:t>
      </w:r>
    </w:p>
    <w:p w14:paraId="63F8E60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error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reporting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E_ALL); </w:t>
      </w:r>
    </w:p>
    <w:p w14:paraId="5E9D0782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$conn =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connect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localhost", "root", "adityaraj@2457", 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oFitnes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);</w:t>
      </w:r>
    </w:p>
    <w:p w14:paraId="4936012F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$conn==false)</w:t>
      </w:r>
    </w:p>
    <w:p w14:paraId="37D844B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{ </w:t>
      </w:r>
    </w:p>
    <w:p w14:paraId="7ECFDAE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C24C7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die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"Connection failed: ".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connect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rro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));</w:t>
      </w:r>
    </w:p>
    <w:p w14:paraId="070D5D8F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} </w:t>
      </w:r>
    </w:p>
    <w:p w14:paraId="26CAECD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name = $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POST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"name"]; </w:t>
      </w:r>
    </w:p>
    <w:p w14:paraId="51EC252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email = $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POST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email"];</w:t>
      </w:r>
    </w:p>
    <w:p w14:paraId="6B5951F4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phone = $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POST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phone"];</w:t>
      </w:r>
    </w:p>
    <w:p w14:paraId="5CA9FE37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message = $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POST[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"message"];</w:t>
      </w:r>
    </w:p>
    <w:p w14:paraId="008A7880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q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= "INSERT INTO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ContactUs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VALUES ('$name', '$email', '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phone','$messag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')";</w:t>
      </w:r>
    </w:p>
    <w:p w14:paraId="5B3D64EB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query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$conn, $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sq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))</w:t>
      </w:r>
    </w:p>
    <w:p w14:paraId="5D5581D5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{</w:t>
      </w:r>
    </w:p>
    <w:p w14:paraId="3462B45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h3&gt;Data inserted into database successfully&lt;/h3&gt;.\n"</w:t>
      </w:r>
    </w:p>
    <w:p w14:paraId="49ADB0B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  ."Please browse your localhost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php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my admin to view updated data";</w:t>
      </w:r>
    </w:p>
    <w:p w14:paraId="27615C6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} </w:t>
      </w:r>
    </w:p>
    <w:p w14:paraId="5D21F7C3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lse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B2ADDB6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{ </w:t>
      </w:r>
    </w:p>
    <w:p w14:paraId="36888235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Pr="003C24C7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cho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Error: " . $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sql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.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 "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" .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error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$conn);</w:t>
      </w:r>
    </w:p>
    <w:p w14:paraId="2DF8051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 xml:space="preserve">  }  </w:t>
      </w:r>
    </w:p>
    <w:p w14:paraId="1EE83B65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mysqli_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close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$conn);</w:t>
      </w:r>
    </w:p>
    <w:p w14:paraId="4E3B44B8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?&gt;</w:t>
      </w:r>
    </w:p>
    <w:p w14:paraId="52C81511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 xml:space="preserve">&gt;&lt;a 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href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="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BroFitnessGym.php</w:t>
      </w:r>
      <w:proofErr w:type="spellEnd"/>
      <w:r w:rsidRPr="003C24C7">
        <w:rPr>
          <w:rFonts w:ascii="Times New Roman" w:hAnsi="Times New Roman" w:cs="Times New Roman"/>
          <w:bCs/>
          <w:sz w:val="24"/>
          <w:szCs w:val="24"/>
        </w:rPr>
        <w:t>"&gt;Click here to go to home page&lt;/a&gt;</w:t>
      </w:r>
    </w:p>
    <w:p w14:paraId="60DD1F4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</w:t>
      </w:r>
      <w:proofErr w:type="spellStart"/>
      <w:r w:rsidRPr="003C24C7">
        <w:rPr>
          <w:rFonts w:ascii="Times New Roman" w:hAnsi="Times New Roman" w:cs="Times New Roman"/>
          <w:bCs/>
          <w:sz w:val="24"/>
          <w:szCs w:val="24"/>
        </w:rPr>
        <w:t>c</w:t>
      </w:r>
      <w:proofErr w:type="gramStart"/>
      <w:r w:rsidRPr="003C24C7">
        <w:rPr>
          <w:rFonts w:ascii="Times New Roman" w:hAnsi="Times New Roman" w:cs="Times New Roman"/>
          <w:bCs/>
          <w:sz w:val="24"/>
          <w:szCs w:val="24"/>
        </w:rPr>
        <w:t>,enter</w:t>
      </w:r>
      <w:proofErr w:type="spellEnd"/>
      <w:proofErr w:type="gramEnd"/>
      <w:r w:rsidRPr="003C24C7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1E064C3A" w14:textId="77777777" w:rsidR="003C24C7" w:rsidRP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358EE2DB" w14:textId="72A70796" w:rsid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3C24C7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0CDB0061" w14:textId="77777777" w:rsid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8AA3885" w14:textId="77777777" w:rsidR="003C24C7" w:rsidRDefault="003C24C7" w:rsidP="003C24C7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471165" w14:textId="6FB140AE" w:rsidR="003C24C7" w:rsidRDefault="003C24C7" w:rsidP="003C24C7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B660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SS </w:t>
      </w:r>
      <w:r w:rsidR="008B6603" w:rsidRPr="008B6603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8B660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8D8D826" w14:textId="5F967EB5" w:rsidR="008B6603" w:rsidRDefault="008B6603" w:rsidP="003C24C7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yles.css</w:t>
      </w:r>
    </w:p>
    <w:p w14:paraId="3160CBD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SS Reset */</w:t>
      </w:r>
    </w:p>
    <w:p w14:paraId="6977AC1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*{</w:t>
      </w:r>
    </w:p>
    <w:p w14:paraId="2F131EF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;</w:t>
      </w:r>
    </w:p>
    <w:p w14:paraId="0B98C82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;</w:t>
      </w:r>
    </w:p>
    <w:p w14:paraId="7F4407E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FF0843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90DBEB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tml{</w:t>
      </w:r>
      <w:proofErr w:type="gramEnd"/>
    </w:p>
    <w:p w14:paraId="1F5B943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croll-behavi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smooth;</w:t>
      </w:r>
    </w:p>
    <w:p w14:paraId="1751819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CE5F4A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CE82A6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SS Variables */</w:t>
      </w:r>
    </w:p>
    <w:p w14:paraId="41AF629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:roo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</w:p>
    <w:p w14:paraId="00655AE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--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-height: 59px;</w:t>
      </w:r>
    </w:p>
    <w:p w14:paraId="4B5C031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3EE65C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BC3CA9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Navigation Bar */</w:t>
      </w:r>
    </w:p>
    <w:p w14:paraId="7140561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4C3318D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5F4C55A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lign-item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0E7EE34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sticky;</w:t>
      </w:r>
    </w:p>
    <w:p w14:paraId="34E2CF9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op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px;</w:t>
      </w:r>
    </w:p>
    <w:p w14:paraId="7C4202A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z-index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;</w:t>
      </w:r>
    </w:p>
    <w:p w14:paraId="0B6BDE9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447035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357510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::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efore{</w:t>
      </w:r>
      <w:proofErr w:type="gramEnd"/>
    </w:p>
    <w:p w14:paraId="77CC7D7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"";</w:t>
      </w:r>
    </w:p>
    <w:p w14:paraId="7AF71FA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-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lack;</w:t>
      </w:r>
    </w:p>
    <w:p w14:paraId="7586B55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bsolute;</w:t>
      </w:r>
    </w:p>
    <w:p w14:paraId="4BE6C84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op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6F9F371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eft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4A12717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409877F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100%;</w:t>
      </w:r>
    </w:p>
    <w:p w14:paraId="34400BD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z-index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-1;</w:t>
      </w:r>
    </w:p>
    <w:p w14:paraId="1813E6C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opacit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.7;</w:t>
      </w:r>
    </w:p>
    <w:p w14:paraId="4E89B47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13DE08D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805C30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Navigation Bar: Logo and Image */</w:t>
      </w:r>
    </w:p>
    <w:p w14:paraId="2017896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ogo{</w:t>
      </w:r>
      <w:proofErr w:type="gramEnd"/>
    </w:p>
    <w:p w14:paraId="41FE440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px 34px;</w:t>
      </w:r>
    </w:p>
    <w:p w14:paraId="528488B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17D11C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6207F9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logo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57CCDFA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59px;</w:t>
      </w:r>
    </w:p>
    <w:p w14:paraId="69AD3B9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px 6px;</w:t>
      </w:r>
    </w:p>
    <w:p w14:paraId="35D52BD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DFE975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B01AB9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A20B3C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Navigation Bar: List Styling */</w:t>
      </w:r>
    </w:p>
    <w:p w14:paraId="639D665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86B959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425652A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04AD2B6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aloo Bhai', cursive;</w:t>
      </w:r>
    </w:p>
    <w:p w14:paraId="0267EA3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791E06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259C83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i{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964160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ist-styl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none;</w:t>
      </w:r>
    </w:p>
    <w:p w14:paraId="7FAD7E5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.3rem;</w:t>
      </w:r>
    </w:p>
    <w:p w14:paraId="3DD4456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1377D8B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7C28D5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li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{</w:t>
      </w:r>
      <w:proofErr w:type="gramEnd"/>
    </w:p>
    <w:p w14:paraId="7DB55C2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white;</w:t>
      </w:r>
    </w:p>
    <w:p w14:paraId="319C653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lock;</w:t>
      </w:r>
    </w:p>
    <w:p w14:paraId="57E4836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px 22px;</w:t>
      </w:r>
    </w:p>
    <w:p w14:paraId="74916FF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-radiu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0px;</w:t>
      </w:r>
    </w:p>
    <w:p w14:paraId="0A80378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decora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none;</w:t>
      </w:r>
    </w:p>
    <w:p w14:paraId="73DE50A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32C96CD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460467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li a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:hove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</w:p>
    <w:p w14:paraId="2C7D554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lack;</w:t>
      </w:r>
    </w:p>
    <w:p w14:paraId="5F3E127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-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white;</w:t>
      </w:r>
    </w:p>
    <w:p w14:paraId="6B57082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4E02DA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7448B7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Home Section */</w:t>
      </w:r>
    </w:p>
    <w:p w14:paraId="0BA7B46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ome{</w:t>
      </w:r>
      <w:proofErr w:type="gramEnd"/>
    </w:p>
    <w:p w14:paraId="3BC1325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7DB4A8F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lex-direc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olumn;</w:t>
      </w:r>
    </w:p>
    <w:p w14:paraId="16C2ED8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3px 200px;</w:t>
      </w:r>
    </w:p>
    <w:p w14:paraId="4F1E961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550px;</w:t>
      </w:r>
    </w:p>
    <w:p w14:paraId="63704EC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justify-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668B66D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lign-item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0CF4F63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C96409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B39E6C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home::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efore{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7576A6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"";</w:t>
      </w:r>
    </w:p>
    <w:p w14:paraId="0F9928B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bsolute;</w:t>
      </w:r>
    </w:p>
    <w:p w14:paraId="01BCAD2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('bg.jpg') no-repeat center center/cover;</w:t>
      </w:r>
    </w:p>
    <w:p w14:paraId="3E4BB0D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642px;</w:t>
      </w:r>
    </w:p>
    <w:p w14:paraId="78CC3C1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op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4E2A253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eft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41E3316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43EB4EF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z-index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-1;</w:t>
      </w:r>
    </w:p>
    <w:p w14:paraId="3541B1C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opacity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.89;</w:t>
      </w:r>
    </w:p>
    <w:p w14:paraId="344CDFE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437646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C12E2E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#home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1{</w:t>
      </w:r>
      <w:proofErr w:type="gramEnd"/>
    </w:p>
    <w:p w14:paraId="5B97E04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white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;</w:t>
      </w:r>
    </w:p>
    <w:p w14:paraId="6C84099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align: center;</w:t>
      </w:r>
    </w:p>
    <w:p w14:paraId="2071B59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4550F8F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E6BE6A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C7CAD7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home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{</w:t>
      </w:r>
      <w:proofErr w:type="gramEnd"/>
    </w:p>
    <w:p w14:paraId="7616D64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white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;</w:t>
      </w:r>
    </w:p>
    <w:p w14:paraId="6526BF1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align: center;</w:t>
      </w:r>
    </w:p>
    <w:p w14:paraId="1A7E1E8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.5rem;</w:t>
      </w:r>
    </w:p>
    <w:p w14:paraId="736662A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39E3AEA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EB044F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Services Section */</w:t>
      </w:r>
    </w:p>
    <w:p w14:paraId="7B527AB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ervices{</w:t>
      </w:r>
      <w:proofErr w:type="gramEnd"/>
    </w:p>
    <w:p w14:paraId="263AA74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4px;</w:t>
      </w:r>
    </w:p>
    <w:p w14:paraId="333139A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027E494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>}</w:t>
      </w:r>
    </w:p>
    <w:p w14:paraId="41CD57A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services .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x{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DA839A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px solid brown;</w:t>
      </w:r>
    </w:p>
    <w:p w14:paraId="39B8649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4px;</w:t>
      </w:r>
    </w:p>
    <w:p w14:paraId="71F7627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px 55px;</w:t>
      </w:r>
    </w:p>
    <w:p w14:paraId="3A8A8F1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-radiu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8px;</w:t>
      </w:r>
    </w:p>
    <w:p w14:paraId="709FF6A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#f2f2f2;</w:t>
      </w:r>
    </w:p>
    <w:p w14:paraId="43C6B00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-bottom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0px;</w:t>
      </w:r>
    </w:p>
    <w:p w14:paraId="385BAF1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305A030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337B1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services .box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A06D14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60px;</w:t>
      </w:r>
    </w:p>
    <w:p w14:paraId="3296ED5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uto;</w:t>
      </w:r>
    </w:p>
    <w:p w14:paraId="631C72C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lock;</w:t>
      </w:r>
    </w:p>
    <w:p w14:paraId="556B46E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F8B0DB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49AE9F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#services .box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{</w:t>
      </w:r>
      <w:proofErr w:type="gramEnd"/>
    </w:p>
    <w:p w14:paraId="260FA96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41E30FD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EE2834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} </w:t>
      </w:r>
    </w:p>
    <w:p w14:paraId="12D2A65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6441AE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lients Section */</w:t>
      </w:r>
    </w:p>
    <w:p w14:paraId="6DC87B0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client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ection{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F24084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relative;</w:t>
      </w:r>
    </w:p>
    <w:p w14:paraId="645EF5C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A0850B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C0CC8B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client-section: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:befor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</w:p>
    <w:p w14:paraId="317C8DE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"";</w:t>
      </w:r>
    </w:p>
    <w:p w14:paraId="125C17E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bsolute;</w:t>
      </w:r>
    </w:p>
    <w:p w14:paraId="720DDBF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('bg1.jpg');</w:t>
      </w:r>
    </w:p>
    <w:p w14:paraId="18BCBE3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1BDB21D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40AD523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z-index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-1;</w:t>
      </w:r>
    </w:p>
    <w:p w14:paraId="5437515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opacit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.3;</w:t>
      </w:r>
    </w:p>
    <w:p w14:paraId="6939004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ACD678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0AADC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lients{</w:t>
      </w:r>
      <w:proofErr w:type="gramEnd"/>
    </w:p>
    <w:p w14:paraId="45B929B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6B8258C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justify-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02958BF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lign-item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3E272DF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01B2F2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DECD48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client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item{</w:t>
      </w:r>
      <w:proofErr w:type="gramEnd"/>
    </w:p>
    <w:p w14:paraId="71A1B4A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4px;</w:t>
      </w:r>
    </w:p>
    <w:p w14:paraId="639B633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B3965C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0283B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lients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2F84106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24px;</w:t>
      </w:r>
    </w:p>
    <w:p w14:paraId="7876CC4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086F5B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48C489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4C89E2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F68C57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ontact Section */</w:t>
      </w:r>
    </w:p>
    <w:p w14:paraId="316C4B0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ntact{</w:t>
      </w:r>
      <w:proofErr w:type="gramEnd"/>
    </w:p>
    <w:p w14:paraId="2286715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relative;</w:t>
      </w:r>
    </w:p>
    <w:p w14:paraId="1AB6890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7B4498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contact::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efore{</w:t>
      </w:r>
      <w:proofErr w:type="gramEnd"/>
    </w:p>
    <w:p w14:paraId="0A76AF4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"";</w:t>
      </w:r>
    </w:p>
    <w:p w14:paraId="062EA60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osi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bsolute;</w:t>
      </w:r>
    </w:p>
    <w:p w14:paraId="46A3808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('bg2.jpg') no-repeat center center/cover;</w:t>
      </w:r>
    </w:p>
    <w:p w14:paraId="09879BA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642px;</w:t>
      </w:r>
    </w:p>
    <w:p w14:paraId="326B4E3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op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59A4EAE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eft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px;</w:t>
      </w:r>
    </w:p>
    <w:p w14:paraId="26D36B1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17C12C4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z-index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-1;</w:t>
      </w:r>
    </w:p>
    <w:p w14:paraId="68CC531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opacity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0.89;</w:t>
      </w:r>
    </w:p>
    <w:p w14:paraId="019D900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4AA0B4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A7F238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contact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x{</w:t>
      </w:r>
      <w:proofErr w:type="gramEnd"/>
    </w:p>
    <w:p w14:paraId="5A8369C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displa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flex;</w:t>
      </w:r>
    </w:p>
    <w:p w14:paraId="7E7E6E4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justify-conten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5358A7D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lign-item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enter;</w:t>
      </w:r>
    </w:p>
    <w:p w14:paraId="0B2B3F5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-bottom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4px;</w:t>
      </w:r>
    </w:p>
    <w:p w14:paraId="152ABA5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33B502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ontact-box input, </w:t>
      </w:r>
    </w:p>
    <w:p w14:paraId="357DE87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ontact-box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3A4CEFD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349991D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.5rem;</w:t>
      </w:r>
    </w:p>
    <w:p w14:paraId="027D190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-radiu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9px;</w:t>
      </w:r>
    </w:p>
    <w:p w14:paraId="1435402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.1rem;</w:t>
      </w:r>
    </w:p>
    <w:p w14:paraId="59EA537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} </w:t>
      </w:r>
    </w:p>
    <w:p w14:paraId="0D90B10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2E5421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ontact-box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rm{</w:t>
      </w:r>
      <w:proofErr w:type="gramEnd"/>
    </w:p>
    <w:p w14:paraId="3025950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40%;</w:t>
      </w:r>
    </w:p>
    <w:p w14:paraId="2CD2B5C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A94D01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A00B83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ontact-box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label{</w:t>
      </w:r>
      <w:proofErr w:type="gramEnd"/>
    </w:p>
    <w:p w14:paraId="78A6C02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.3rem;</w:t>
      </w:r>
    </w:p>
    <w:p w14:paraId="3025C91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34A16BF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B814C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401467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FFA3ED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E48B91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oter{</w:t>
      </w:r>
      <w:proofErr w:type="gramEnd"/>
    </w:p>
    <w:p w14:paraId="06F2314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lack;</w:t>
      </w:r>
    </w:p>
    <w:p w14:paraId="14593CE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white;</w:t>
      </w:r>
    </w:p>
    <w:p w14:paraId="3E82F23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9px 20px;</w:t>
      </w:r>
    </w:p>
    <w:p w14:paraId="40920E1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3E32EBA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87766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Utility Classes */</w:t>
      </w:r>
    </w:p>
    <w:p w14:paraId="61D7311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h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rimary{</w:t>
      </w:r>
      <w:proofErr w:type="gramEnd"/>
    </w:p>
    <w:p w14:paraId="178395C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2E16ADC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.8rem;</w:t>
      </w:r>
    </w:p>
    <w:p w14:paraId="37151F4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2px;</w:t>
      </w:r>
    </w:p>
    <w:p w14:paraId="405ECAC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F960D2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A83A1B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h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econdary{</w:t>
      </w:r>
      <w:proofErr w:type="gramEnd"/>
    </w:p>
    <w:p w14:paraId="76DF5EF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'Bree Serif', serif;</w:t>
      </w:r>
    </w:p>
    <w:p w14:paraId="724BFFA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.3rem;</w:t>
      </w:r>
    </w:p>
    <w:p w14:paraId="689A96B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2px;</w:t>
      </w:r>
    </w:p>
    <w:p w14:paraId="0D957CA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3ADB915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462C64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>.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btn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,input</w:t>
      </w:r>
      <w:proofErr w:type="spellEnd"/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[type="submit"]{</w:t>
      </w:r>
    </w:p>
    <w:p w14:paraId="2C5DD40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6px 20px;</w:t>
      </w:r>
    </w:p>
    <w:p w14:paraId="269B236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px solid white;</w:t>
      </w:r>
    </w:p>
    <w:p w14:paraId="28A8DAC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-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brown;</w:t>
      </w:r>
    </w:p>
    <w:p w14:paraId="70DD503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white;</w:t>
      </w:r>
    </w:p>
    <w:p w14:paraId="755B44F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7px;</w:t>
      </w:r>
    </w:p>
    <w:p w14:paraId="4971A2A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.5rem;</w:t>
      </w:r>
    </w:p>
    <w:p w14:paraId="2779C24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-radiu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px;</w:t>
      </w:r>
    </w:p>
    <w:p w14:paraId="051FD17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ursor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pointe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;</w:t>
      </w:r>
    </w:p>
    <w:p w14:paraId="30B2FB9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D6A053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575F3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enter{</w:t>
      </w:r>
      <w:proofErr w:type="gramEnd"/>
    </w:p>
    <w:p w14:paraId="7DEC459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align: center;</w:t>
      </w:r>
    </w:p>
    <w:p w14:paraId="7E0B3B95" w14:textId="6C37EF01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B87C357" w14:textId="77777777" w:rsidR="008B6603" w:rsidRDefault="008B6603" w:rsidP="008B6603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5DB56D" w14:textId="77777777" w:rsidR="008B6603" w:rsidRDefault="008B6603" w:rsidP="008B6603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A7F23F" w14:textId="0B88FCED" w:rsidR="008B6603" w:rsidRDefault="008B6603" w:rsidP="008B6603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ob.css:</w:t>
      </w:r>
    </w:p>
    <w:p w14:paraId="0879522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Navigation */</w:t>
      </w:r>
    </w:p>
    <w:p w14:paraId="315089D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79C4CC6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lex-direc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olumn;</w:t>
      </w:r>
    </w:p>
    <w:p w14:paraId="0DE185D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1FD7A86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63319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navbar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 li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a{</w:t>
      </w:r>
      <w:proofErr w:type="gramEnd"/>
    </w:p>
    <w:p w14:paraId="0B72F32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rem;</w:t>
      </w:r>
    </w:p>
    <w:p w14:paraId="53E6217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px 7px;</w:t>
      </w:r>
    </w:p>
    <w:p w14:paraId="3E9DA77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-bottom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8px;</w:t>
      </w:r>
    </w:p>
    <w:p w14:paraId="412E820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303E514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Home section */</w:t>
      </w:r>
    </w:p>
    <w:p w14:paraId="61C106B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ome{</w:t>
      </w:r>
      <w:proofErr w:type="gramEnd"/>
    </w:p>
    <w:p w14:paraId="452C0A0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370px; </w:t>
      </w:r>
    </w:p>
    <w:p w14:paraId="45897D1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3px 28px;</w:t>
      </w:r>
    </w:p>
    <w:p w14:paraId="468FDCC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1816865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32C26E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home::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efore{</w:t>
      </w:r>
      <w:proofErr w:type="gramEnd"/>
    </w:p>
    <w:p w14:paraId="3FDD0BF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480px; </w:t>
      </w:r>
    </w:p>
    <w:p w14:paraId="1E21B8D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EBDA27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C0F9C0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home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{</w:t>
      </w:r>
      <w:proofErr w:type="gramEnd"/>
    </w:p>
    <w:p w14:paraId="1DE2AE9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3px;</w:t>
      </w:r>
    </w:p>
    <w:p w14:paraId="1C5080B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767C11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67F89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/* Services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ection  *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/</w:t>
      </w:r>
    </w:p>
    <w:p w14:paraId="29B93D4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services{</w:t>
      </w:r>
      <w:proofErr w:type="gramEnd"/>
    </w:p>
    <w:p w14:paraId="4271C1D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lex-directio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olumn;</w:t>
      </w:r>
    </w:p>
    <w:p w14:paraId="2126FDA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FDE86C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6E54B3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services .box { </w:t>
      </w:r>
    </w:p>
    <w:p w14:paraId="658395C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4px;</w:t>
      </w:r>
    </w:p>
    <w:p w14:paraId="04151B5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2px 0px; </w:t>
      </w:r>
    </w:p>
    <w:p w14:paraId="38C635E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-bottom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20px;</w:t>
      </w:r>
    </w:p>
    <w:p w14:paraId="270F280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0B7F5C1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FD16D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lients section */</w:t>
      </w:r>
    </w:p>
    <w:p w14:paraId="1B61A48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lients{</w:t>
      </w:r>
      <w:proofErr w:type="gramEnd"/>
    </w:p>
    <w:p w14:paraId="0BF0820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lex-wrap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wrap;</w:t>
      </w:r>
    </w:p>
    <w:p w14:paraId="24B994A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7E89588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6174A2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#clients 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7683A84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66px;</w:t>
      </w:r>
    </w:p>
    <w:p w14:paraId="33DBB955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6px;</w:t>
      </w:r>
    </w:p>
    <w:p w14:paraId="0F61D05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auto;</w:t>
      </w:r>
    </w:p>
    <w:p w14:paraId="36835B8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859FD9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6162C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ontact us section */</w:t>
      </w:r>
    </w:p>
    <w:p w14:paraId="3616D0C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#contact-box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rm{</w:t>
      </w:r>
      <w:proofErr w:type="gramEnd"/>
    </w:p>
    <w:p w14:paraId="2454E28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80%;</w:t>
      </w:r>
    </w:p>
    <w:p w14:paraId="6783F6C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C9F8CB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Footer */</w:t>
      </w:r>
    </w:p>
    <w:p w14:paraId="1FE6CA9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3F792F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Utility classes */</w:t>
      </w:r>
    </w:p>
    <w:p w14:paraId="7BCF0FA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h-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rimary{</w:t>
      </w:r>
      <w:proofErr w:type="gramEnd"/>
    </w:p>
    <w:p w14:paraId="51999EB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26px;</w:t>
      </w:r>
    </w:p>
    <w:p w14:paraId="0D69B85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BD23C8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tn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3B69974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iz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3px;</w:t>
      </w:r>
    </w:p>
    <w:p w14:paraId="5CDC94FE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4px 8px;</w:t>
      </w:r>
    </w:p>
    <w:p w14:paraId="215BB530" w14:textId="154CC232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0591336" w14:textId="77777777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442CCC5" w14:textId="77777777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D0FBCF" w14:textId="77777777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CC2BD8C" w14:textId="7894A257" w:rsidR="008B6603" w:rsidRDefault="008B6603" w:rsidP="008B6603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ub.css:</w:t>
      </w:r>
    </w:p>
    <w:p w14:paraId="3A0D3FD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/* CSS Reset */</w:t>
      </w:r>
    </w:p>
    <w:p w14:paraId="2957B60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*{</w:t>
      </w:r>
    </w:p>
    <w:p w14:paraId="24EF4C5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margin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;</w:t>
      </w:r>
    </w:p>
    <w:p w14:paraId="0B4F792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0;</w:t>
      </w:r>
    </w:p>
    <w:p w14:paraId="02E66ED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D37A42B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dy,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htm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</w:p>
    <w:p w14:paraId="3AA1F2F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71F1F8EA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6AE7226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#</w:t>
      </w: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g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401F3A0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url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(bg5.jpg)no-repeat center center/cover;</w:t>
      </w:r>
    </w:p>
    <w:p w14:paraId="0903224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height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5847971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4D7B891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able{</w:t>
      </w:r>
      <w:proofErr w:type="gramEnd"/>
    </w:p>
    <w:p w14:paraId="17474BB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empty-cells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hide;</w:t>
      </w:r>
    </w:p>
    <w:p w14:paraId="253077D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family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sans-serif;</w:t>
      </w:r>
    </w:p>
    <w:p w14:paraId="4F7203B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-collaps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collapse;</w:t>
      </w:r>
    </w:p>
    <w:p w14:paraId="64064FE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width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00%;</w:t>
      </w:r>
    </w:p>
    <w:p w14:paraId="613581B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CBDB639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h1</w:t>
      </w:r>
    </w:p>
    <w:p w14:paraId="75048EC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</w:p>
    <w:p w14:paraId="4AE5917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font-style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italic;</w:t>
      </w:r>
    </w:p>
    <w:p w14:paraId="6409D50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#feffd7;</w:t>
      </w:r>
    </w:p>
    <w:p w14:paraId="683F194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7B8C208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{</w:t>
      </w:r>
      <w:proofErr w:type="gramEnd"/>
    </w:p>
    <w:p w14:paraId="65F88A9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align: center;</w:t>
      </w:r>
    </w:p>
    <w:p w14:paraId="0AE8B87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4px solid #46131394;</w:t>
      </w:r>
    </w:p>
    <w:p w14:paraId="1CF9744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-top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2px;</w:t>
      </w:r>
    </w:p>
    <w:p w14:paraId="28EE0FA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-bottom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12px;</w:t>
      </w:r>
    </w:p>
    <w:p w14:paraId="4FDC1173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-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#ffff00e0;</w:t>
      </w:r>
    </w:p>
    <w:p w14:paraId="48964C0F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#831313;</w:t>
      </w:r>
    </w:p>
    <w:p w14:paraId="48F0A8C6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53879F27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lastRenderedPageBreak/>
        <w:t>td{</w:t>
      </w:r>
      <w:proofErr w:type="gramEnd"/>
    </w:p>
    <w:p w14:paraId="14F1723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ext-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align: center;</w:t>
      </w:r>
    </w:p>
    <w:p w14:paraId="0DB84430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orde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4px solid #523939;</w:t>
      </w:r>
    </w:p>
    <w:p w14:paraId="711C977D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padding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8px;</w:t>
      </w:r>
    </w:p>
    <w:p w14:paraId="70EC7D22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 xml:space="preserve">: </w:t>
      </w:r>
      <w:proofErr w:type="spellStart"/>
      <w:r w:rsidRPr="008B6603">
        <w:rPr>
          <w:rFonts w:ascii="Times New Roman" w:hAnsi="Times New Roman" w:cs="Times New Roman"/>
          <w:bCs/>
          <w:sz w:val="24"/>
          <w:szCs w:val="24"/>
        </w:rPr>
        <w:t>whitesmoke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;</w:t>
      </w:r>
    </w:p>
    <w:p w14:paraId="3B8982C1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2569F444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tr: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nth-child</w:t>
      </w:r>
      <w:proofErr w:type="spellEnd"/>
      <w:r w:rsidRPr="008B6603">
        <w:rPr>
          <w:rFonts w:ascii="Times New Roman" w:hAnsi="Times New Roman" w:cs="Times New Roman"/>
          <w:bCs/>
          <w:sz w:val="24"/>
          <w:szCs w:val="24"/>
        </w:rPr>
        <w:t>(even) {</w:t>
      </w:r>
    </w:p>
    <w:p w14:paraId="6CCC997C" w14:textId="77777777" w:rsidR="008B6603" w:rsidRP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8B6603">
        <w:rPr>
          <w:rFonts w:ascii="Times New Roman" w:hAnsi="Times New Roman" w:cs="Times New Roman"/>
          <w:bCs/>
          <w:sz w:val="24"/>
          <w:szCs w:val="24"/>
        </w:rPr>
        <w:t>background-color</w:t>
      </w:r>
      <w:proofErr w:type="gramEnd"/>
      <w:r w:rsidRPr="008B6603">
        <w:rPr>
          <w:rFonts w:ascii="Times New Roman" w:hAnsi="Times New Roman" w:cs="Times New Roman"/>
          <w:bCs/>
          <w:sz w:val="24"/>
          <w:szCs w:val="24"/>
        </w:rPr>
        <w:t>: #55757a;</w:t>
      </w:r>
    </w:p>
    <w:p w14:paraId="7924DA10" w14:textId="00292083" w:rsidR="008B6603" w:rsidRDefault="008B6603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8B6603">
        <w:rPr>
          <w:rFonts w:ascii="Times New Roman" w:hAnsi="Times New Roman" w:cs="Times New Roman"/>
          <w:bCs/>
          <w:sz w:val="24"/>
          <w:szCs w:val="24"/>
        </w:rPr>
        <w:t>}</w:t>
      </w:r>
    </w:p>
    <w:p w14:paraId="1FE1A226" w14:textId="77777777" w:rsidR="00A1029B" w:rsidRDefault="00A1029B" w:rsidP="008B660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E1643ED" w14:textId="72E02493" w:rsidR="00A1029B" w:rsidRDefault="00A1029B" w:rsidP="008B6603">
      <w:pPr>
        <w:spacing w:line="60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rofit.js:</w:t>
      </w:r>
    </w:p>
    <w:p w14:paraId="7D7EB138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form =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document.querySelector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'form');</w:t>
      </w:r>
    </w:p>
    <w:p w14:paraId="0061B7EB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function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validateForm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)</w:t>
      </w:r>
    </w:p>
    <w:p w14:paraId="3FD96E8A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>{</w:t>
      </w:r>
    </w:p>
    <w:p w14:paraId="13727882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// Get the values of the input fields</w:t>
      </w:r>
    </w:p>
    <w:p w14:paraId="2985C2F5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name =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document.forms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["form"]["name"].value;</w:t>
      </w:r>
    </w:p>
    <w:p w14:paraId="0B94FF88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email =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document.forms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["form"]["email"].value;</w:t>
      </w:r>
    </w:p>
    <w:p w14:paraId="6E1BC5AB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mobileNumber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document.forms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["form"]["phone"].value;</w:t>
      </w:r>
    </w:p>
    <w:p w14:paraId="3A7B12FA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//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Validate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the First Name field</w:t>
      </w:r>
    </w:p>
    <w:p w14:paraId="1E93E35A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NameRegex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= /^[a-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zA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-Z]*$/;</w:t>
      </w:r>
    </w:p>
    <w:p w14:paraId="2A85C811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(!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firstNameRegex.test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name)) {</w:t>
      </w:r>
    </w:p>
    <w:p w14:paraId="6958FBE1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>"First Name should only contain alphabet characters.");</w:t>
      </w:r>
    </w:p>
    <w:p w14:paraId="15C3E06D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return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false;</w:t>
      </w:r>
    </w:p>
    <w:p w14:paraId="1685687A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}</w:t>
      </w:r>
    </w:p>
    <w:p w14:paraId="1705D09D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//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Validate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the E-mail id field</w:t>
      </w:r>
    </w:p>
    <w:p w14:paraId="5520C4AA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emailRegex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= /^[a-zA-Z0-9_.-]+@[a-zA-Z0-9]*[.-]+[a-z]*$/;</w:t>
      </w:r>
    </w:p>
    <w:p w14:paraId="65259F59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(!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emailRegex.test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email)) {</w:t>
      </w:r>
    </w:p>
    <w:p w14:paraId="6F5F0141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>"E-mail id must follow the standard pattern: name@abc.com");</w:t>
      </w:r>
    </w:p>
    <w:p w14:paraId="2AC01858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return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false;</w:t>
      </w:r>
    </w:p>
    <w:p w14:paraId="2672BA04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}</w:t>
      </w:r>
    </w:p>
    <w:p w14:paraId="1A570153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//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Validate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the Mobile Number field</w:t>
      </w:r>
    </w:p>
    <w:p w14:paraId="16DA86C6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const</w:t>
      </w:r>
      <w:proofErr w:type="spellEnd"/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mobileNumberRegex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= /^\d{10}$/;</w:t>
      </w:r>
    </w:p>
    <w:p w14:paraId="5871278E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if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(!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mobileNumberRegex.test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mobileNumber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)) {</w:t>
      </w:r>
    </w:p>
    <w:p w14:paraId="08075352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>"Mobile Number should contain 10 digits only.");</w:t>
      </w:r>
    </w:p>
    <w:p w14:paraId="1C143760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return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 xml:space="preserve"> false;</w:t>
      </w:r>
    </w:p>
    <w:p w14:paraId="4E9D1565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 xml:space="preserve"> }</w:t>
      </w:r>
    </w:p>
    <w:p w14:paraId="7B4AB461" w14:textId="77777777" w:rsidR="00A1029B" w:rsidRPr="00A1029B" w:rsidRDefault="00A1029B" w:rsidP="00A1029B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r w:rsidRPr="00A1029B">
        <w:rPr>
          <w:rFonts w:ascii="Times New Roman" w:hAnsi="Times New Roman" w:cs="Times New Roman"/>
          <w:bCs/>
          <w:sz w:val="24"/>
          <w:szCs w:val="24"/>
        </w:rPr>
        <w:t>}</w:t>
      </w:r>
    </w:p>
    <w:p w14:paraId="580C7141" w14:textId="22860475" w:rsidR="003053EF" w:rsidRPr="004A77E3" w:rsidRDefault="00A1029B" w:rsidP="004A77E3">
      <w:pPr>
        <w:spacing w:line="60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A1029B">
        <w:rPr>
          <w:rFonts w:ascii="Times New Roman" w:hAnsi="Times New Roman" w:cs="Times New Roman"/>
          <w:bCs/>
          <w:sz w:val="24"/>
          <w:szCs w:val="24"/>
        </w:rPr>
        <w:t>form.addEventListener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A1029B">
        <w:rPr>
          <w:rFonts w:ascii="Times New Roman" w:hAnsi="Times New Roman" w:cs="Times New Roman"/>
          <w:bCs/>
          <w:sz w:val="24"/>
          <w:szCs w:val="24"/>
        </w:rPr>
        <w:t>'submit',</w:t>
      </w:r>
      <w:proofErr w:type="spellStart"/>
      <w:r w:rsidRPr="00A1029B">
        <w:rPr>
          <w:rFonts w:ascii="Times New Roman" w:hAnsi="Times New Roman" w:cs="Times New Roman"/>
          <w:bCs/>
          <w:sz w:val="24"/>
          <w:szCs w:val="24"/>
        </w:rPr>
        <w:t>validateForm</w:t>
      </w:r>
      <w:proofErr w:type="spellEnd"/>
      <w:r w:rsidRPr="00A1029B">
        <w:rPr>
          <w:rFonts w:ascii="Times New Roman" w:hAnsi="Times New Roman" w:cs="Times New Roman"/>
          <w:bCs/>
          <w:sz w:val="24"/>
          <w:szCs w:val="24"/>
        </w:rPr>
        <w:t>());</w:t>
      </w:r>
      <w:r w:rsidR="00C864E7" w:rsidRPr="004A77E3">
        <w:rPr>
          <w:rFonts w:ascii="Times New Roman" w:hAnsi="Times New Roman" w:cs="Times New Roman"/>
          <w:kern w:val="0"/>
          <w:sz w:val="24"/>
          <w:szCs w:val="24"/>
        </w:rPr>
        <w:br/>
      </w:r>
      <w:r w:rsidR="00C864E7" w:rsidRPr="004A77E3">
        <w:rPr>
          <w:rFonts w:ascii="Times New Roman" w:hAnsi="Times New Roman" w:cs="Times New Roman"/>
          <w:kern w:val="0"/>
          <w:sz w:val="24"/>
          <w:szCs w:val="24"/>
        </w:rPr>
        <w:br/>
      </w:r>
    </w:p>
    <w:p w14:paraId="125C8302" w14:textId="7061BF46" w:rsidR="005912E4" w:rsidRPr="003053EF" w:rsidRDefault="005912E4" w:rsidP="003053EF">
      <w:pPr>
        <w:jc w:val="both"/>
        <w:rPr>
          <w:rFonts w:ascii="Times New Roman" w:hAnsi="Times New Roman" w:cs="Times New Roman"/>
        </w:rPr>
      </w:pPr>
    </w:p>
    <w:sectPr w:rsidR="005912E4" w:rsidRPr="003053EF" w:rsidSect="00780D1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F3D098" w14:textId="77777777" w:rsidR="00F1230E" w:rsidRDefault="00F1230E" w:rsidP="00920969">
      <w:pPr>
        <w:spacing w:after="0" w:line="240" w:lineRule="auto"/>
      </w:pPr>
      <w:r>
        <w:separator/>
      </w:r>
    </w:p>
  </w:endnote>
  <w:endnote w:type="continuationSeparator" w:id="0">
    <w:p w14:paraId="0FF8D1C9" w14:textId="77777777" w:rsidR="00F1230E" w:rsidRDefault="00F1230E" w:rsidP="00920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EA3E5" w14:textId="77777777" w:rsidR="00F1230E" w:rsidRDefault="00F1230E" w:rsidP="00920969">
      <w:pPr>
        <w:spacing w:after="0" w:line="240" w:lineRule="auto"/>
      </w:pPr>
      <w:r>
        <w:separator/>
      </w:r>
    </w:p>
  </w:footnote>
  <w:footnote w:type="continuationSeparator" w:id="0">
    <w:p w14:paraId="048054E6" w14:textId="77777777" w:rsidR="00F1230E" w:rsidRDefault="00F1230E" w:rsidP="00920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1117FA"/>
    <w:multiLevelType w:val="hybridMultilevel"/>
    <w:tmpl w:val="8E0E3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E68ED"/>
    <w:multiLevelType w:val="hybridMultilevel"/>
    <w:tmpl w:val="2BC6AE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B3378"/>
    <w:multiLevelType w:val="hybridMultilevel"/>
    <w:tmpl w:val="59744240"/>
    <w:lvl w:ilvl="0" w:tplc="08365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71036"/>
    <w:multiLevelType w:val="hybridMultilevel"/>
    <w:tmpl w:val="A060EC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E67F7"/>
    <w:multiLevelType w:val="hybridMultilevel"/>
    <w:tmpl w:val="7A9C1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57C7D"/>
    <w:multiLevelType w:val="hybridMultilevel"/>
    <w:tmpl w:val="2728AB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3C7101"/>
    <w:multiLevelType w:val="hybridMultilevel"/>
    <w:tmpl w:val="22C40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A64D2"/>
    <w:multiLevelType w:val="hybridMultilevel"/>
    <w:tmpl w:val="256AB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453C1"/>
    <w:multiLevelType w:val="hybridMultilevel"/>
    <w:tmpl w:val="8EC25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D250AC"/>
    <w:multiLevelType w:val="hybridMultilevel"/>
    <w:tmpl w:val="4D60ADF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B972D4B"/>
    <w:multiLevelType w:val="hybridMultilevel"/>
    <w:tmpl w:val="BCA8F5DC"/>
    <w:lvl w:ilvl="0" w:tplc="0809000F">
      <w:start w:val="1"/>
      <w:numFmt w:val="decimal"/>
      <w:lvlText w:val="%1."/>
      <w:lvlJc w:val="left"/>
      <w:pPr>
        <w:ind w:left="1650" w:hanging="360"/>
      </w:pPr>
    </w:lvl>
    <w:lvl w:ilvl="1" w:tplc="08090019" w:tentative="1">
      <w:start w:val="1"/>
      <w:numFmt w:val="lowerLetter"/>
      <w:lvlText w:val="%2."/>
      <w:lvlJc w:val="left"/>
      <w:pPr>
        <w:ind w:left="2370" w:hanging="360"/>
      </w:pPr>
    </w:lvl>
    <w:lvl w:ilvl="2" w:tplc="0809001B" w:tentative="1">
      <w:start w:val="1"/>
      <w:numFmt w:val="lowerRoman"/>
      <w:lvlText w:val="%3."/>
      <w:lvlJc w:val="right"/>
      <w:pPr>
        <w:ind w:left="3090" w:hanging="180"/>
      </w:pPr>
    </w:lvl>
    <w:lvl w:ilvl="3" w:tplc="0809000F" w:tentative="1">
      <w:start w:val="1"/>
      <w:numFmt w:val="decimal"/>
      <w:lvlText w:val="%4."/>
      <w:lvlJc w:val="left"/>
      <w:pPr>
        <w:ind w:left="3810" w:hanging="360"/>
      </w:pPr>
    </w:lvl>
    <w:lvl w:ilvl="4" w:tplc="08090019" w:tentative="1">
      <w:start w:val="1"/>
      <w:numFmt w:val="lowerLetter"/>
      <w:lvlText w:val="%5."/>
      <w:lvlJc w:val="left"/>
      <w:pPr>
        <w:ind w:left="4530" w:hanging="360"/>
      </w:pPr>
    </w:lvl>
    <w:lvl w:ilvl="5" w:tplc="0809001B" w:tentative="1">
      <w:start w:val="1"/>
      <w:numFmt w:val="lowerRoman"/>
      <w:lvlText w:val="%6."/>
      <w:lvlJc w:val="right"/>
      <w:pPr>
        <w:ind w:left="5250" w:hanging="180"/>
      </w:pPr>
    </w:lvl>
    <w:lvl w:ilvl="6" w:tplc="0809000F" w:tentative="1">
      <w:start w:val="1"/>
      <w:numFmt w:val="decimal"/>
      <w:lvlText w:val="%7."/>
      <w:lvlJc w:val="left"/>
      <w:pPr>
        <w:ind w:left="5970" w:hanging="360"/>
      </w:pPr>
    </w:lvl>
    <w:lvl w:ilvl="7" w:tplc="08090019" w:tentative="1">
      <w:start w:val="1"/>
      <w:numFmt w:val="lowerLetter"/>
      <w:lvlText w:val="%8."/>
      <w:lvlJc w:val="left"/>
      <w:pPr>
        <w:ind w:left="6690" w:hanging="360"/>
      </w:pPr>
    </w:lvl>
    <w:lvl w:ilvl="8" w:tplc="0809001B" w:tentative="1">
      <w:start w:val="1"/>
      <w:numFmt w:val="lowerRoman"/>
      <w:lvlText w:val="%9."/>
      <w:lvlJc w:val="right"/>
      <w:pPr>
        <w:ind w:left="7410" w:hanging="180"/>
      </w:pPr>
    </w:lvl>
  </w:abstractNum>
  <w:abstractNum w:abstractNumId="11" w15:restartNumberingAfterBreak="0">
    <w:nsid w:val="7EFB3DBE"/>
    <w:multiLevelType w:val="hybridMultilevel"/>
    <w:tmpl w:val="BED2F48E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3"/>
  </w:num>
  <w:num w:numId="7">
    <w:abstractNumId w:val="0"/>
  </w:num>
  <w:num w:numId="8">
    <w:abstractNumId w:val="11"/>
  </w:num>
  <w:num w:numId="9">
    <w:abstractNumId w:val="4"/>
  </w:num>
  <w:num w:numId="10">
    <w:abstractNumId w:val="10"/>
  </w:num>
  <w:num w:numId="11">
    <w:abstractNumId w:val="9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wMQJCAzMLCzMTCyUdpeDU4uLM/DyQAsNaABm97vYsAAAA"/>
  </w:docVars>
  <w:rsids>
    <w:rsidRoot w:val="001A547C"/>
    <w:rsid w:val="000005DA"/>
    <w:rsid w:val="000A0A9A"/>
    <w:rsid w:val="0014320B"/>
    <w:rsid w:val="001A547C"/>
    <w:rsid w:val="00221866"/>
    <w:rsid w:val="00251660"/>
    <w:rsid w:val="003053EF"/>
    <w:rsid w:val="00385FA0"/>
    <w:rsid w:val="003C24C7"/>
    <w:rsid w:val="003F6368"/>
    <w:rsid w:val="004A77E3"/>
    <w:rsid w:val="00565F4F"/>
    <w:rsid w:val="005724FA"/>
    <w:rsid w:val="005912E4"/>
    <w:rsid w:val="00645ECD"/>
    <w:rsid w:val="0068069E"/>
    <w:rsid w:val="00780D15"/>
    <w:rsid w:val="00851416"/>
    <w:rsid w:val="008B6603"/>
    <w:rsid w:val="00920969"/>
    <w:rsid w:val="00944FA4"/>
    <w:rsid w:val="009A2C62"/>
    <w:rsid w:val="009C67FF"/>
    <w:rsid w:val="009D786F"/>
    <w:rsid w:val="009E65CD"/>
    <w:rsid w:val="00A1029B"/>
    <w:rsid w:val="00AF633B"/>
    <w:rsid w:val="00BC038A"/>
    <w:rsid w:val="00C4032F"/>
    <w:rsid w:val="00C864E7"/>
    <w:rsid w:val="00D0132B"/>
    <w:rsid w:val="00D20A37"/>
    <w:rsid w:val="00D2627B"/>
    <w:rsid w:val="00E71480"/>
    <w:rsid w:val="00F1230E"/>
    <w:rsid w:val="00FB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5EED7"/>
  <w15:chartTrackingRefBased/>
  <w15:docId w15:val="{AE6BFF9E-2F74-4A31-A73A-947E1245E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A77E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GB" w:eastAsia="en-GB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4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0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969"/>
  </w:style>
  <w:style w:type="paragraph" w:styleId="Footer">
    <w:name w:val="footer"/>
    <w:basedOn w:val="Normal"/>
    <w:link w:val="FooterChar"/>
    <w:uiPriority w:val="99"/>
    <w:unhideWhenUsed/>
    <w:rsid w:val="00920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969"/>
  </w:style>
  <w:style w:type="character" w:customStyle="1" w:styleId="Heading3Char">
    <w:name w:val="Heading 3 Char"/>
    <w:basedOn w:val="DefaultParagraphFont"/>
    <w:link w:val="Heading3"/>
    <w:uiPriority w:val="9"/>
    <w:rsid w:val="004A77E3"/>
    <w:rPr>
      <w:rFonts w:ascii="Times New Roman" w:eastAsia="Times New Roman" w:hAnsi="Times New Roman" w:cs="Times New Roman"/>
      <w:b/>
      <w:bCs/>
      <w:kern w:val="0"/>
      <w:sz w:val="27"/>
      <w:szCs w:val="27"/>
      <w:lang w:val="en-GB"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4A77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93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7CFF08A5D90847BE52EA7E8C90E361" ma:contentTypeVersion="3" ma:contentTypeDescription="Create a new document." ma:contentTypeScope="" ma:versionID="d575d30f2c42b4491dfc333f4afd43bd">
  <xsd:schema xmlns:xsd="http://www.w3.org/2001/XMLSchema" xmlns:xs="http://www.w3.org/2001/XMLSchema" xmlns:p="http://schemas.microsoft.com/office/2006/metadata/properties" xmlns:ns2="726cc0c9-4495-4d1a-be33-2c17a181cdb4" targetNamespace="http://schemas.microsoft.com/office/2006/metadata/properties" ma:root="true" ma:fieldsID="5c4ea998326d394667db4b48eab85588" ns2:_="">
    <xsd:import namespace="726cc0c9-4495-4d1a-be33-2c17a181cd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6cc0c9-4495-4d1a-be33-2c17a181cd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08FC4-ED0C-4FED-8EB1-C111DC0471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6cc0c9-4495-4d1a-be33-2c17a181cd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039946-1F74-491C-9C77-FBFF1B10A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CB9780-52F2-437D-9A21-40F97E93A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4</Pages>
  <Words>2774</Words>
  <Characters>15813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dhir Sharma [MU - Jaipur]</dc:creator>
  <cp:keywords/>
  <dc:description/>
  <cp:lastModifiedBy>Aditya Raj</cp:lastModifiedBy>
  <cp:revision>7</cp:revision>
  <dcterms:created xsi:type="dcterms:W3CDTF">2023-04-18T22:46:00Z</dcterms:created>
  <dcterms:modified xsi:type="dcterms:W3CDTF">2023-04-1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0c4ceebb6be79a6a458552d9708121439251c30204c5e4a622691ba48333b</vt:lpwstr>
  </property>
</Properties>
</file>